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5591779" w:rsidR="0046160E" w:rsidRPr="005F251D" w:rsidRDefault="000357BB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0</w:t>
            </w:r>
            <w:r w:rsidR="00AE3F0A"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8B58FB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="00C260A7"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108385E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E7D4EE" w14:textId="37876A5D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B415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72646D49" w14:textId="03C18EFA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1E0A0C41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0284DDF4" w14:textId="6CEBCBBA" w:rsidR="000E66E2" w:rsidRPr="000E66E2" w:rsidRDefault="000E66E2" w:rsidP="000E66E2">
      <w:pPr>
        <w:spacing w:line="360" w:lineRule="auto"/>
        <w:rPr>
          <w:lang w:val="en-AU" w:eastAsia="en-AU"/>
        </w:rPr>
      </w:pPr>
      <w:r w:rsidRPr="000E66E2">
        <w:rPr>
          <w:b/>
          <w:bCs/>
          <w:lang w:val="en-AU" w:eastAsia="en-AU"/>
        </w:rPr>
        <w:t>Evidence:</w:t>
      </w:r>
    </w:p>
    <w:p w14:paraId="42BE19A7" w14:textId="60D65CB7" w:rsidR="003714EE" w:rsidRPr="0036274A" w:rsidRDefault="00141442" w:rsidP="00141442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AAFCAE6" wp14:editId="27E8016C">
            <wp:extent cx="4376825" cy="31877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9497" cy="3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69A819AA" w:rsidR="00A07EAC" w:rsidRDefault="003616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Credit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62DBA019" w14:textId="5D3D4E24" w:rsidR="00A837C5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13EB9106" w14:textId="02416ABF" w:rsidR="0081299B" w:rsidRPr="0081299B" w:rsidRDefault="0081299B" w:rsidP="0081299B">
      <w:pPr>
        <w:spacing w:line="360" w:lineRule="auto"/>
        <w:rPr>
          <w:lang w:val="en-AU" w:eastAsia="en-AU"/>
        </w:rPr>
      </w:pPr>
      <w:r w:rsidRPr="0081299B">
        <w:rPr>
          <w:b/>
          <w:bCs/>
          <w:lang w:val="en-AU" w:eastAsia="en-AU"/>
        </w:rPr>
        <w:t>Evidence:</w:t>
      </w:r>
    </w:p>
    <w:p w14:paraId="1EC6A7B6" w14:textId="6D6B9D5C" w:rsidR="003616E2" w:rsidRPr="003616E2" w:rsidRDefault="003616E2" w:rsidP="003616E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480C762" wp14:editId="374CC24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1CBF" w14:textId="5E5B773B" w:rsidR="006724F6" w:rsidRDefault="007D3328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drawing>
          <wp:inline distT="0" distB="0" distL="0" distR="0" wp14:anchorId="3D38A30F" wp14:editId="561BF07E">
            <wp:extent cx="5270500" cy="166814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FD34" w14:textId="57C94C1C" w:rsidR="00370CE2" w:rsidRDefault="00370C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079B93E" wp14:editId="14A12D05">
            <wp:extent cx="5270500" cy="27470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FD0B" w14:textId="7D295E64" w:rsidR="00A07EAC" w:rsidRDefault="00D102F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Distinction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598CA67" w:rsidR="00444650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0199D73E" w14:textId="4ED3BF2E" w:rsidR="00E12C68" w:rsidRPr="00E12C68" w:rsidRDefault="00E12C68" w:rsidP="00E12C68">
      <w:pPr>
        <w:spacing w:line="360" w:lineRule="auto"/>
        <w:rPr>
          <w:lang w:val="en-AU" w:eastAsia="en-AU"/>
        </w:rPr>
      </w:pPr>
      <w:r w:rsidRPr="00E12C68">
        <w:rPr>
          <w:b/>
          <w:bCs/>
          <w:lang w:val="en-AU" w:eastAsia="en-AU"/>
        </w:rPr>
        <w:t>Evidence:</w:t>
      </w:r>
    </w:p>
    <w:p w14:paraId="16F1E83F" w14:textId="0A3145EF" w:rsidR="008370B4" w:rsidRDefault="00BE1980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E73C759" wp14:editId="1DDC6A86">
            <wp:extent cx="5270500" cy="30130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9EAB" w14:textId="207DE649" w:rsidR="008370B4" w:rsidRDefault="008370B4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8370B4">
        <w:rPr>
          <w:i/>
          <w:iCs/>
          <w:lang w:val="en-AU" w:eastAsia="en-AU"/>
        </w:rPr>
        <w:t>TakeDamage</w:t>
      </w:r>
      <w:proofErr w:type="spellEnd"/>
      <w:r w:rsidRPr="008370B4">
        <w:rPr>
          <w:i/>
          <w:iCs/>
          <w:lang w:val="en-AU" w:eastAsia="en-AU"/>
        </w:rPr>
        <w:t xml:space="preserve"> method has been used 9 times</w:t>
      </w:r>
      <w:r w:rsidR="0094228D">
        <w:rPr>
          <w:i/>
          <w:iCs/>
          <w:lang w:val="en-AU" w:eastAsia="en-AU"/>
        </w:rPr>
        <w:t xml:space="preserve"> </w:t>
      </w:r>
      <w:r w:rsidRPr="008370B4">
        <w:rPr>
          <w:i/>
          <w:iCs/>
          <w:lang w:val="en-AU" w:eastAsia="en-AU"/>
        </w:rPr>
        <w:t>as seen</w:t>
      </w:r>
      <w:r w:rsidR="00A93418">
        <w:rPr>
          <w:i/>
          <w:iCs/>
          <w:lang w:val="en-AU" w:eastAsia="en-AU"/>
        </w:rPr>
        <w:t>.</w:t>
      </w:r>
    </w:p>
    <w:p w14:paraId="4EF5FBDE" w14:textId="6E379103" w:rsidR="00A93418" w:rsidRDefault="00A93418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51F4F73" wp14:editId="07DE177B">
            <wp:extent cx="5270500" cy="22847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1D4B" w14:textId="7D3BCC59" w:rsidR="00A93418" w:rsidRPr="00A93418" w:rsidRDefault="00A93418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A93418">
        <w:rPr>
          <w:i/>
          <w:iCs/>
          <w:lang w:val="en-AU" w:eastAsia="en-AU"/>
        </w:rPr>
        <w:t>TakeDamage</w:t>
      </w:r>
      <w:proofErr w:type="spellEnd"/>
      <w:r w:rsidRPr="00A93418">
        <w:rPr>
          <w:i/>
          <w:iCs/>
          <w:lang w:val="en-AU" w:eastAsia="en-AU"/>
        </w:rPr>
        <w:t xml:space="preserve"> method is used with different returned data.</w:t>
      </w:r>
    </w:p>
    <w:p w14:paraId="190C4A49" w14:textId="078A925D" w:rsidR="006438F4" w:rsidRDefault="006438F4" w:rsidP="00227AFD">
      <w:pPr>
        <w:spacing w:line="360" w:lineRule="auto"/>
        <w:rPr>
          <w:lang w:val="en-AU" w:eastAsia="en-AU"/>
        </w:rPr>
      </w:pPr>
    </w:p>
    <w:p w14:paraId="6A1DA3F8" w14:textId="1F3E781A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CDB845B" wp14:editId="24658208">
            <wp:extent cx="5270500" cy="343725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30C6" w14:textId="2BE76A40" w:rsidR="00F93461" w:rsidRPr="00AD0642" w:rsidRDefault="00F93461" w:rsidP="00F93461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 xml:space="preserve">Move method is used </w:t>
      </w:r>
      <w:r w:rsidR="00AD0642" w:rsidRPr="00AD0642">
        <w:rPr>
          <w:i/>
          <w:iCs/>
          <w:lang w:val="en-AU" w:eastAsia="en-AU"/>
        </w:rPr>
        <w:t>through Unity Inspector</w:t>
      </w:r>
      <w:r w:rsidR="00AD0642">
        <w:rPr>
          <w:i/>
          <w:iCs/>
          <w:lang w:val="en-AU" w:eastAsia="en-AU"/>
        </w:rPr>
        <w:t>.</w:t>
      </w:r>
    </w:p>
    <w:p w14:paraId="0545DF48" w14:textId="77777777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45AE77" wp14:editId="7AFC6F03">
            <wp:extent cx="5270500" cy="2799715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B88D" w14:textId="23DB986F" w:rsidR="00AD0642" w:rsidRPr="00AD0642" w:rsidRDefault="00AD0642" w:rsidP="00AD0642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>Move method is used and assigned to walk controls with On Click event</w:t>
      </w:r>
    </w:p>
    <w:p w14:paraId="0358E122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D2538C" w14:textId="15629E20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674B3FBE" w:rsidR="006C6976" w:rsidRDefault="009C323F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Pass]</w:t>
      </w:r>
    </w:p>
    <w:p w14:paraId="66B511EB" w14:textId="4B491916" w:rsid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E544B04" w14:textId="7D3681BE" w:rsidR="003474B2" w:rsidRDefault="00EA1A95" w:rsidP="003474B2">
      <w:pPr>
        <w:spacing w:line="360" w:lineRule="auto"/>
        <w:rPr>
          <w:b/>
          <w:bCs/>
          <w:lang w:val="en-AU" w:eastAsia="en-AU"/>
        </w:rPr>
      </w:pPr>
      <w:r w:rsidRPr="00EA1A95">
        <w:rPr>
          <w:b/>
          <w:bCs/>
          <w:lang w:val="en-AU" w:eastAsia="en-AU"/>
        </w:rPr>
        <w:t xml:space="preserve">Evidence: </w:t>
      </w:r>
    </w:p>
    <w:p w14:paraId="66594043" w14:textId="7A22F83D" w:rsidR="00EA1A95" w:rsidRDefault="008B58FB" w:rsidP="003474B2">
      <w:pPr>
        <w:spacing w:line="360" w:lineRule="auto"/>
        <w:rPr>
          <w:lang w:val="en-AU" w:eastAsia="en-AU"/>
        </w:rPr>
      </w:pPr>
      <w:hyperlink r:id="rId21" w:history="1">
        <w:r w:rsidR="00EA1A95" w:rsidRPr="00035DDB">
          <w:rPr>
            <w:rStyle w:val="Hyperlink"/>
            <w:lang w:val="en-AU" w:eastAsia="en-AU"/>
          </w:rPr>
          <w:t>https://github.com/lyhd/Dragon-World/blob/master/licenses.txt</w:t>
        </w:r>
      </w:hyperlink>
    </w:p>
    <w:p w14:paraId="2A9A2F8D" w14:textId="77777777" w:rsidR="00EA1A95" w:rsidRPr="00EA1A95" w:rsidRDefault="00EA1A95" w:rsidP="003474B2">
      <w:pPr>
        <w:spacing w:line="360" w:lineRule="auto"/>
        <w:rPr>
          <w:lang w:val="en-AU" w:eastAsia="en-AU"/>
        </w:rPr>
      </w:pPr>
    </w:p>
    <w:p w14:paraId="457C2997" w14:textId="3244EF89" w:rsidR="006C6976" w:rsidRDefault="0059565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Credit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36B06424" w14:textId="35A7B89A" w:rsidR="00250071" w:rsidRDefault="007B05FD" w:rsidP="009612B4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</w:t>
      </w:r>
      <w:r w:rsidR="009612B4" w:rsidRPr="009612B4">
        <w:rPr>
          <w:lang w:val="en-AU" w:eastAsia="en-AU"/>
        </w:rPr>
        <w:t xml:space="preserve">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7E61BBD1" w14:textId="7A8A5920" w:rsidR="00C92001" w:rsidRPr="00C92001" w:rsidRDefault="00C92001" w:rsidP="00C92001">
      <w:pPr>
        <w:spacing w:line="360" w:lineRule="auto"/>
        <w:rPr>
          <w:b/>
          <w:bCs/>
          <w:lang w:val="en-AU" w:eastAsia="en-AU"/>
        </w:rPr>
      </w:pPr>
      <w:r w:rsidRPr="00C92001">
        <w:rPr>
          <w:b/>
          <w:bCs/>
          <w:lang w:val="en-AU" w:eastAsia="en-AU"/>
        </w:rPr>
        <w:t xml:space="preserve">Evidence: </w:t>
      </w:r>
    </w:p>
    <w:p w14:paraId="6871C4AE" w14:textId="20C229D4" w:rsidR="00C92001" w:rsidRDefault="00C92001" w:rsidP="00C9200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A5A9194" wp14:editId="6F8F9C2D">
            <wp:extent cx="5266055" cy="27984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79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6CA0" w14:textId="73A49591" w:rsidR="00C92001" w:rsidRPr="00C92001" w:rsidRDefault="00C92001" w:rsidP="00C92001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Legal section under About page running on Unity</w:t>
      </w:r>
    </w:p>
    <w:p w14:paraId="6EC51A85" w14:textId="77777777" w:rsidR="00C92001" w:rsidRDefault="00C92001" w:rsidP="00855EE2">
      <w:pPr>
        <w:spacing w:line="360" w:lineRule="auto"/>
        <w:rPr>
          <w:color w:val="244061" w:themeColor="accent1" w:themeShade="80"/>
          <w:lang w:val="en-AU" w:eastAsia="en-AU"/>
        </w:rPr>
      </w:pPr>
    </w:p>
    <w:p w14:paraId="6C824388" w14:textId="1A975E0C" w:rsidR="006C6976" w:rsidRDefault="00AE331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Distinction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2D8797C0" w14:textId="77777777" w:rsidR="00AD53EE" w:rsidRDefault="009E37A4" w:rsidP="00AD53EE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495433C1" w14:textId="746A4FE2" w:rsidR="00826531" w:rsidRPr="00AD53EE" w:rsidRDefault="00C92001" w:rsidP="00AD53EE">
      <w:pPr>
        <w:spacing w:line="360" w:lineRule="auto"/>
        <w:ind w:firstLine="360"/>
        <w:rPr>
          <w:lang w:val="en-AU" w:eastAsia="en-AU"/>
        </w:rPr>
      </w:pPr>
      <w:r w:rsidRPr="00AD53EE">
        <w:rPr>
          <w:b/>
          <w:bCs/>
          <w:lang w:val="en-AU" w:eastAsia="en-AU"/>
        </w:rPr>
        <w:t xml:space="preserve">Evidence: </w:t>
      </w:r>
    </w:p>
    <w:p w14:paraId="4504BC4E" w14:textId="7D116B68" w:rsidR="00826531" w:rsidRDefault="00826531" w:rsidP="00826531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0F43CCAC" wp14:editId="210E948E">
            <wp:extent cx="3023885" cy="3430321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794" cy="349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77DE8" w14:textId="35EC9088" w:rsidR="00B001DC" w:rsidRPr="00F225E0" w:rsidRDefault="00826531" w:rsidP="00F225E0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Users can press on the “Click here” button to link to the source page</w:t>
      </w:r>
    </w:p>
    <w:p w14:paraId="1923FA36" w14:textId="13F0A7F1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3E92B0C" w:rsidR="002B2421" w:rsidRDefault="00962E3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Pass]</w:t>
      </w:r>
    </w:p>
    <w:p w14:paraId="4F9BD237" w14:textId="3D078A27" w:rsid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654BC385" w14:textId="45136D74" w:rsidR="001F323D" w:rsidRPr="001F323D" w:rsidRDefault="001F323D" w:rsidP="001F323D">
      <w:pPr>
        <w:spacing w:line="360" w:lineRule="auto"/>
        <w:rPr>
          <w:b/>
          <w:bCs/>
          <w:lang w:val="en-AU" w:eastAsia="en-AU"/>
        </w:rPr>
      </w:pPr>
      <w:r w:rsidRPr="001F323D">
        <w:rPr>
          <w:b/>
          <w:bCs/>
          <w:lang w:val="en-AU" w:eastAsia="en-AU"/>
        </w:rPr>
        <w:t>Evidence:</w:t>
      </w:r>
    </w:p>
    <w:p w14:paraId="1E2B1B15" w14:textId="24433449" w:rsidR="001F323D" w:rsidRDefault="001F323D" w:rsidP="001F323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47B4917B" wp14:editId="73166402">
            <wp:extent cx="5270500" cy="2947035"/>
            <wp:effectExtent l="0" t="0" r="635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9A37F" w14:textId="7B009305" w:rsidR="002F3F64" w:rsidRPr="0092204D" w:rsidRDefault="00AA7B5B" w:rsidP="002F3F64">
      <w:pPr>
        <w:spacing w:line="360" w:lineRule="auto"/>
        <w:jc w:val="center"/>
        <w:rPr>
          <w:i/>
          <w:iCs/>
          <w:lang w:val="en-AU" w:eastAsia="en-AU"/>
        </w:rPr>
      </w:pPr>
      <w:r w:rsidRPr="0092204D">
        <w:rPr>
          <w:i/>
          <w:iCs/>
          <w:lang w:val="en-AU" w:eastAsia="en-AU"/>
        </w:rPr>
        <w:t xml:space="preserve">Randomly </w:t>
      </w:r>
      <w:r w:rsidR="0092204D" w:rsidRPr="0092204D">
        <w:rPr>
          <w:i/>
          <w:iCs/>
          <w:lang w:val="en-AU" w:eastAsia="en-AU"/>
        </w:rPr>
        <w:t>get enemy for the dungeon</w:t>
      </w:r>
    </w:p>
    <w:p w14:paraId="25F74C74" w14:textId="304B5680" w:rsidR="002B2421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</w:t>
      </w:r>
      <w:r w:rsidR="002B2421">
        <w:rPr>
          <w:color w:val="244061" w:themeColor="accent1" w:themeShade="80"/>
          <w:lang w:val="en-AU" w:eastAsia="en-AU"/>
        </w:rPr>
        <w:t>Credit</w:t>
      </w:r>
      <w:r w:rsidR="002B2421" w:rsidRPr="0055345D">
        <w:rPr>
          <w:color w:val="244061" w:themeColor="accent1" w:themeShade="80"/>
          <w:lang w:val="en-AU" w:eastAsia="en-AU"/>
        </w:rPr>
        <w:t>]</w:t>
      </w:r>
    </w:p>
    <w:p w14:paraId="030AC1B7" w14:textId="7288DA96" w:rsid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0736AECC" w14:textId="7D0EE0A4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709CE71B" w14:textId="4DC021B2" w:rsidR="003C1041" w:rsidRDefault="003C1041" w:rsidP="003C1041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16590D9" wp14:editId="393BFF5B">
            <wp:extent cx="5270500" cy="2243455"/>
            <wp:effectExtent l="0" t="0" r="635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9891F" w14:textId="0F4EF8F0" w:rsidR="003C1041" w:rsidRDefault="003C1041" w:rsidP="003C1041">
      <w:pPr>
        <w:spacing w:line="360" w:lineRule="auto"/>
        <w:jc w:val="center"/>
        <w:rPr>
          <w:i/>
          <w:iCs/>
          <w:lang w:val="en-AU" w:eastAsia="en-AU"/>
        </w:rPr>
      </w:pPr>
      <w:r w:rsidRPr="003C1041">
        <w:rPr>
          <w:i/>
          <w:iCs/>
          <w:lang w:val="en-AU" w:eastAsia="en-AU"/>
        </w:rPr>
        <w:t>Player can attack the enemy found in the dungeon</w:t>
      </w:r>
    </w:p>
    <w:p w14:paraId="63B0CD60" w14:textId="1DAE18D1" w:rsidR="00E31180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7556EFF5" wp14:editId="10801B90">
            <wp:extent cx="5270500" cy="1851660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BF38" w14:textId="3A840D5A" w:rsidR="002845FC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  <w:r>
        <w:rPr>
          <w:i/>
          <w:iCs/>
          <w:lang w:val="en-AU" w:eastAsia="en-AU"/>
        </w:rPr>
        <w:t>Player can collect the prize once the enemy is killed</w:t>
      </w:r>
    </w:p>
    <w:p w14:paraId="770104D1" w14:textId="77777777" w:rsidR="002845FC" w:rsidRPr="003C1041" w:rsidRDefault="002845FC" w:rsidP="003C1041">
      <w:pPr>
        <w:spacing w:line="360" w:lineRule="auto"/>
        <w:jc w:val="center"/>
        <w:rPr>
          <w:i/>
          <w:iCs/>
          <w:lang w:val="en-AU" w:eastAsia="en-AU"/>
        </w:rPr>
      </w:pPr>
    </w:p>
    <w:p w14:paraId="551200FF" w14:textId="6680B817" w:rsidR="002B2421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2B2421" w:rsidRPr="0055345D">
        <w:rPr>
          <w:color w:val="244061" w:themeColor="accent1" w:themeShade="80"/>
          <w:lang w:val="en-AU" w:eastAsia="en-AU"/>
        </w:rPr>
        <w:t>[</w:t>
      </w:r>
      <w:r w:rsidR="002B2421">
        <w:rPr>
          <w:color w:val="244061" w:themeColor="accent1" w:themeShade="80"/>
          <w:lang w:val="en-AU" w:eastAsia="en-AU"/>
        </w:rPr>
        <w:t>Distinction</w:t>
      </w:r>
      <w:r w:rsidR="002B2421" w:rsidRPr="0055345D">
        <w:rPr>
          <w:color w:val="244061" w:themeColor="accent1" w:themeShade="80"/>
          <w:lang w:val="en-AU" w:eastAsia="en-AU"/>
        </w:rPr>
        <w:t>]</w:t>
      </w:r>
    </w:p>
    <w:p w14:paraId="6000643C" w14:textId="3ECD00E5" w:rsid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5 hours.</w:t>
      </w:r>
    </w:p>
    <w:p w14:paraId="59A81AD8" w14:textId="15EE0F23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526CE41F" w14:textId="10CE17A3" w:rsidR="00B655B7" w:rsidRDefault="0034204A" w:rsidP="00B655B7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CB54332" wp14:editId="1DA65315">
            <wp:extent cx="5270500" cy="4247515"/>
            <wp:effectExtent l="0" t="0" r="635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D74DF" w14:textId="31C1A35B" w:rsidR="0034204A" w:rsidRDefault="0034204A" w:rsidP="0034204A">
      <w:pPr>
        <w:spacing w:line="360" w:lineRule="auto"/>
        <w:jc w:val="center"/>
        <w:rPr>
          <w:i/>
          <w:iCs/>
          <w:lang w:val="en-AU" w:eastAsia="en-AU"/>
        </w:rPr>
      </w:pPr>
      <w:r w:rsidRPr="0034204A">
        <w:rPr>
          <w:i/>
          <w:iCs/>
          <w:lang w:val="en-AU" w:eastAsia="en-AU"/>
        </w:rPr>
        <w:t>New floors can be generated randomly</w:t>
      </w:r>
      <w:r>
        <w:rPr>
          <w:i/>
          <w:iCs/>
          <w:lang w:val="en-AU" w:eastAsia="en-AU"/>
        </w:rPr>
        <w:t xml:space="preserve"> to avoid repetition and player always </w:t>
      </w:r>
      <w:r w:rsidR="00936F51">
        <w:rPr>
          <w:i/>
          <w:iCs/>
          <w:lang w:val="en-AU" w:eastAsia="en-AU"/>
        </w:rPr>
        <w:t>experience</w:t>
      </w:r>
      <w:r>
        <w:rPr>
          <w:i/>
          <w:iCs/>
          <w:lang w:val="en-AU" w:eastAsia="en-AU"/>
        </w:rPr>
        <w:t xml:space="preserve"> new dungeons and floors.</w:t>
      </w:r>
    </w:p>
    <w:p w14:paraId="6CA4A848" w14:textId="77777777" w:rsidR="00466475" w:rsidRPr="0034204A" w:rsidRDefault="00466475" w:rsidP="0034204A">
      <w:pPr>
        <w:spacing w:line="360" w:lineRule="auto"/>
        <w:jc w:val="center"/>
        <w:rPr>
          <w:i/>
          <w:iCs/>
          <w:lang w:val="en-AU" w:eastAsia="en-AU"/>
        </w:rPr>
      </w:pPr>
    </w:p>
    <w:p w14:paraId="24946236" w14:textId="2B3829E6" w:rsidR="0015200B" w:rsidRPr="0015200B" w:rsidRDefault="003F65C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15200B" w:rsidRPr="0055345D">
        <w:rPr>
          <w:color w:val="244061" w:themeColor="accent1" w:themeShade="80"/>
          <w:lang w:val="en-AU" w:eastAsia="en-AU"/>
        </w:rPr>
        <w:t>[</w:t>
      </w:r>
      <w:r w:rsidR="0015200B">
        <w:rPr>
          <w:color w:val="244061" w:themeColor="accent1" w:themeShade="80"/>
          <w:lang w:val="en-AU" w:eastAsia="en-AU"/>
        </w:rPr>
        <w:t>High Distinction</w:t>
      </w:r>
      <w:r w:rsidR="0015200B" w:rsidRPr="0055345D">
        <w:rPr>
          <w:color w:val="244061" w:themeColor="accent1" w:themeShade="80"/>
          <w:lang w:val="en-AU" w:eastAsia="en-AU"/>
        </w:rPr>
        <w:t>]</w:t>
      </w:r>
    </w:p>
    <w:p w14:paraId="4481B8CA" w14:textId="68C76DA8" w:rsidR="00A02A12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lastRenderedPageBreak/>
        <w:t xml:space="preserve">Your game is engaging to play for at least </w:t>
      </w:r>
      <w:r>
        <w:rPr>
          <w:lang w:val="en-AU" w:eastAsia="en-AU"/>
        </w:rPr>
        <w:t>10 hours.</w:t>
      </w:r>
    </w:p>
    <w:p w14:paraId="45C6ABDC" w14:textId="1EE9F656" w:rsidR="00E9663F" w:rsidRPr="00E9663F" w:rsidRDefault="00E9663F" w:rsidP="00E9663F">
      <w:pPr>
        <w:spacing w:line="360" w:lineRule="auto"/>
        <w:rPr>
          <w:b/>
          <w:bCs/>
          <w:lang w:val="en-AU" w:eastAsia="en-AU"/>
        </w:rPr>
      </w:pPr>
      <w:r w:rsidRPr="00E9663F">
        <w:rPr>
          <w:b/>
          <w:bCs/>
          <w:lang w:val="en-AU" w:eastAsia="en-AU"/>
        </w:rPr>
        <w:t>Evidence:</w:t>
      </w:r>
    </w:p>
    <w:p w14:paraId="2E431B06" w14:textId="62DB3E75" w:rsidR="001D6BD3" w:rsidRDefault="001D6BD3" w:rsidP="001D6BD3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10516A7A" wp14:editId="5CE546D5">
            <wp:extent cx="5270500" cy="2224405"/>
            <wp:effectExtent l="0" t="0" r="635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7E99F" w14:textId="761C5DFA" w:rsidR="001D6BD3" w:rsidRPr="002F5713" w:rsidRDefault="001D6BD3" w:rsidP="001D6BD3">
      <w:pPr>
        <w:spacing w:line="360" w:lineRule="auto"/>
        <w:jc w:val="center"/>
        <w:rPr>
          <w:i/>
          <w:iCs/>
          <w:lang w:val="en-AU" w:eastAsia="en-AU"/>
        </w:rPr>
      </w:pPr>
      <w:r w:rsidRPr="002F5713">
        <w:rPr>
          <w:i/>
          <w:iCs/>
          <w:lang w:val="en-AU" w:eastAsia="en-AU"/>
        </w:rPr>
        <w:t>There are many functions that player can experience within the game</w:t>
      </w:r>
    </w:p>
    <w:p w14:paraId="5BAB0CEC" w14:textId="77777777" w:rsidR="002C71B2" w:rsidRDefault="002C71B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28BD882F" w14:textId="1546E425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36DAB4C2" w:rsidR="00CB0194" w:rsidRDefault="006D2B3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5369947" w:rsidR="00CB0194" w:rsidRDefault="006D2B3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Credit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 app constants in local text files.</w:t>
      </w:r>
    </w:p>
    <w:p w14:paraId="7429E042" w14:textId="7298F1D1" w:rsidR="00CB0194" w:rsidRDefault="007A5205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Distinction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40A26647" w:rsidR="00CB0194" w:rsidRPr="0013406F" w:rsidRDefault="00FF1CD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CB0194" w:rsidRPr="0055345D">
        <w:rPr>
          <w:color w:val="244061" w:themeColor="accent1" w:themeShade="80"/>
          <w:lang w:val="en-AU" w:eastAsia="en-AU"/>
        </w:rPr>
        <w:t>[</w:t>
      </w:r>
      <w:r w:rsidR="00CB0194">
        <w:rPr>
          <w:color w:val="244061" w:themeColor="accent1" w:themeShade="80"/>
          <w:lang w:val="en-AU" w:eastAsia="en-AU"/>
        </w:rPr>
        <w:t>High Distinction</w:t>
      </w:r>
      <w:r w:rsidR="00CB0194"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20064127" w:rsidR="004A7B71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2AFE438B" w14:textId="2F742580" w:rsidR="00DF3E86" w:rsidRDefault="00DF3E86" w:rsidP="00DF3E86">
      <w:pPr>
        <w:spacing w:line="360" w:lineRule="auto"/>
        <w:rPr>
          <w:b/>
          <w:bCs/>
          <w:lang w:val="en-AU" w:eastAsia="en-AU"/>
        </w:rPr>
      </w:pPr>
      <w:r w:rsidRPr="00DF3E86">
        <w:rPr>
          <w:b/>
          <w:bCs/>
          <w:lang w:val="en-AU" w:eastAsia="en-AU"/>
        </w:rPr>
        <w:t xml:space="preserve">Evidence: </w:t>
      </w:r>
    </w:p>
    <w:p w14:paraId="15CF7213" w14:textId="4ADC86A0" w:rsidR="00EF23AC" w:rsidRDefault="00EF23AC" w:rsidP="00DF3E86">
      <w:pPr>
        <w:spacing w:line="360" w:lineRule="auto"/>
        <w:rPr>
          <w:b/>
          <w:bCs/>
          <w:lang w:val="en-AU" w:eastAsia="en-AU"/>
        </w:rPr>
      </w:pPr>
      <w:r>
        <w:rPr>
          <w:noProof/>
        </w:rPr>
        <w:drawing>
          <wp:inline distT="0" distB="0" distL="0" distR="0" wp14:anchorId="15F563A9" wp14:editId="204AA6D1">
            <wp:extent cx="5270500" cy="240919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AEDCB" w14:textId="065C472D" w:rsidR="00EF23AC" w:rsidRPr="00DF3E86" w:rsidRDefault="00E46B54" w:rsidP="00DF3E86">
      <w:pPr>
        <w:spacing w:line="360" w:lineRule="auto"/>
        <w:rPr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08520100" wp14:editId="3DFE23B3">
            <wp:extent cx="5270500" cy="1403985"/>
            <wp:effectExtent l="0" t="0" r="635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CB0E4" w14:textId="37C3892B" w:rsidR="006B7BE8" w:rsidRDefault="00DF3E86" w:rsidP="004A2A60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3757900B" wp14:editId="5A338AAF">
            <wp:extent cx="4997106" cy="1798958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3312" cy="1808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867D" w14:textId="37927708" w:rsidR="00DF3E86" w:rsidRDefault="00052ADC" w:rsidP="00EA0D5B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25C61883" wp14:editId="7959494C">
            <wp:extent cx="4472350" cy="1765232"/>
            <wp:effectExtent l="0" t="0" r="4445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29876" cy="178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5D8B" w14:textId="70480E66" w:rsidR="009541B7" w:rsidRDefault="009541B7" w:rsidP="00EA0D5B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84AE8F6" wp14:editId="2E9DF2F7">
            <wp:extent cx="4453426" cy="1584454"/>
            <wp:effectExtent l="0" t="0" r="444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6491" cy="160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48" w14:textId="1B28FC7C" w:rsidR="00D665E9" w:rsidRPr="00D665E9" w:rsidRDefault="00D665E9" w:rsidP="00D665E9">
      <w:pPr>
        <w:spacing w:line="360" w:lineRule="auto"/>
        <w:jc w:val="center"/>
        <w:rPr>
          <w:i/>
          <w:iCs/>
          <w:lang w:val="en-AU" w:eastAsia="en-AU"/>
        </w:rPr>
      </w:pPr>
      <w:r w:rsidRPr="00947BA0">
        <w:rPr>
          <w:i/>
          <w:iCs/>
          <w:lang w:val="en-AU" w:eastAsia="en-AU"/>
        </w:rPr>
        <w:t>Easy to create and update with JSON format</w:t>
      </w:r>
    </w:p>
    <w:p w14:paraId="129AD0BE" w14:textId="77777777" w:rsidR="005A23C5" w:rsidRPr="006A46CD" w:rsidRDefault="005A23C5" w:rsidP="006A46CD">
      <w:pPr>
        <w:spacing w:line="360" w:lineRule="auto"/>
        <w:rPr>
          <w:lang w:val="en-AU" w:eastAsia="en-AU"/>
        </w:rPr>
      </w:pP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6283F784" w:rsidR="000F6715" w:rsidRDefault="005E4F0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 portrait phone mode.</w:t>
      </w:r>
    </w:p>
    <w:p w14:paraId="4987D940" w14:textId="1B395239" w:rsidR="000F6715" w:rsidRDefault="0024509B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Credit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75FF3A5B" w14:textId="04BA49ED" w:rsidR="00491220" w:rsidRPr="0024509B" w:rsidRDefault="00AD59F7" w:rsidP="0024509B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0" w:name="_Hlk513979595"/>
      <w:r w:rsidRPr="00AD59F7">
        <w:rPr>
          <w:lang w:val="en-AU" w:eastAsia="en-AU"/>
        </w:rPr>
        <w:lastRenderedPageBreak/>
        <w:t>Your app works in both portrait phone, tablet portrait, and tablet landscape mode.</w:t>
      </w:r>
    </w:p>
    <w:bookmarkEnd w:id="0"/>
    <w:p w14:paraId="4A674E19" w14:textId="79E3B539" w:rsidR="000F6715" w:rsidRPr="00AD59F7" w:rsidRDefault="0024509B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Distinction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4843C2FB" w14:textId="31C19C00" w:rsidR="00EA314C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B8A6732" w14:textId="3BA6F9DC" w:rsidR="00380396" w:rsidRPr="00380396" w:rsidRDefault="00380396" w:rsidP="00380396">
      <w:pPr>
        <w:spacing w:line="360" w:lineRule="auto"/>
        <w:rPr>
          <w:lang w:val="en-AU" w:eastAsia="en-AU"/>
        </w:rPr>
      </w:pPr>
      <w:r w:rsidRPr="00380396">
        <w:rPr>
          <w:b/>
          <w:bCs/>
          <w:lang w:val="en-AU" w:eastAsia="en-AU"/>
        </w:rPr>
        <w:t>Evidence:</w:t>
      </w:r>
    </w:p>
    <w:p w14:paraId="5EB7E35B" w14:textId="2A314AFB" w:rsidR="00E77CA7" w:rsidRPr="00E77CA7" w:rsidRDefault="00E77CA7" w:rsidP="00E25D79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12B0F06C" wp14:editId="290417BB">
            <wp:extent cx="4508433" cy="3328636"/>
            <wp:effectExtent l="0" t="0" r="698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12691" cy="333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A0FFB" w14:textId="4016567A" w:rsidR="00F72750" w:rsidRDefault="00E77CA7" w:rsidP="00E77CA7">
      <w:pPr>
        <w:pStyle w:val="Heading3"/>
        <w:spacing w:line="360" w:lineRule="auto"/>
        <w:jc w:val="center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drawing>
          <wp:inline distT="0" distB="0" distL="0" distR="0" wp14:anchorId="5178B44C" wp14:editId="1EA9A98B">
            <wp:extent cx="4545658" cy="2801878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58219" cy="280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05140" w14:textId="0B39D04E" w:rsidR="00E25D79" w:rsidRDefault="00E25D79" w:rsidP="00E25D79">
      <w:pPr>
        <w:rPr>
          <w:lang w:val="en-AU" w:eastAsia="en-AU"/>
        </w:rPr>
      </w:pPr>
    </w:p>
    <w:p w14:paraId="43F901D3" w14:textId="7926BD27" w:rsidR="00E25D79" w:rsidRDefault="00917A2B" w:rsidP="00917A2B">
      <w:pPr>
        <w:jc w:val="left"/>
        <w:rPr>
          <w:lang w:val="en-AU" w:eastAsia="en-AU"/>
        </w:rPr>
      </w:pPr>
      <w:r>
        <w:rPr>
          <w:lang w:val="en-AU" w:eastAsia="en-AU"/>
        </w:rPr>
        <w:t xml:space="preserve">Also included in README.md here: </w:t>
      </w:r>
      <w:hyperlink r:id="rId36" w:anchor="dynamic-in-orientation-and-resolution-settings" w:history="1">
        <w:r w:rsidRPr="00FC42A6">
          <w:rPr>
            <w:rStyle w:val="Hyperlink"/>
            <w:lang w:val="en-AU" w:eastAsia="en-AU"/>
          </w:rPr>
          <w:t>https://github.com/lyhd/Dragon-World#dynamic-in-orientation-and-resolution-settings</w:t>
        </w:r>
      </w:hyperlink>
    </w:p>
    <w:p w14:paraId="45EEE8F9" w14:textId="77777777" w:rsidR="002B0EAC" w:rsidRDefault="002B0EA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77D4AD5" w14:textId="1D6BA6E9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44E25C8A" w:rsidR="000F6715" w:rsidRDefault="003E456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Pass]</w:t>
      </w:r>
    </w:p>
    <w:p w14:paraId="442D1CBB" w14:textId="0C8F5F38" w:rsidR="00BB16C8" w:rsidRPr="00BB16C8" w:rsidRDefault="001E5621" w:rsidP="00BB16C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 xml:space="preserve">Code gracefully handles 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restarts or resumes as appropriate.</w:t>
      </w:r>
    </w:p>
    <w:p w14:paraId="4F758DFC" w14:textId="77777777" w:rsidR="00BB16C8" w:rsidRDefault="00BB16C8" w:rsidP="00BB16C8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36A40D67" wp14:editId="4EA2ED80">
            <wp:extent cx="2079743" cy="2655183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87703" cy="266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C975" w14:textId="77777777" w:rsidR="00BB16C8" w:rsidRDefault="00BB16C8" w:rsidP="00BB16C8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B7E3378" wp14:editId="138978FC">
            <wp:extent cx="3251743" cy="1320363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02978" cy="138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01DD7" w14:textId="1BF30EBA" w:rsidR="00BB16C8" w:rsidRPr="00BB16C8" w:rsidRDefault="00BB16C8" w:rsidP="00BB16C8">
      <w:pPr>
        <w:spacing w:line="360" w:lineRule="auto"/>
        <w:jc w:val="center"/>
        <w:rPr>
          <w:i/>
          <w:iCs/>
          <w:lang w:val="en-AU" w:eastAsia="en-AU"/>
        </w:rPr>
      </w:pPr>
      <w:r w:rsidRPr="00196D5F">
        <w:rPr>
          <w:i/>
          <w:iCs/>
          <w:lang w:val="en-AU" w:eastAsia="en-AU"/>
        </w:rPr>
        <w:t>Player can go back to the main menu by pressing on the red cross button and when player enters the gameplay, the play will resume.</w:t>
      </w:r>
    </w:p>
    <w:p w14:paraId="740F5428" w14:textId="07D07276" w:rsidR="000F6715" w:rsidRDefault="009603E4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Credit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0E151FB3" w14:textId="539F1916" w:rsid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 keeps all data safe and saved, as well as captures and details and reports bugs to the end user at a high level.</w:t>
      </w:r>
    </w:p>
    <w:p w14:paraId="7EADDCCF" w14:textId="77777777" w:rsidR="007F2FEB" w:rsidRDefault="007F2FEB" w:rsidP="00090226">
      <w:pPr>
        <w:spacing w:line="360" w:lineRule="auto"/>
        <w:jc w:val="center"/>
        <w:rPr>
          <w:noProof/>
        </w:rPr>
      </w:pPr>
    </w:p>
    <w:p w14:paraId="6E4D9421" w14:textId="77777777" w:rsidR="008D1001" w:rsidRDefault="00DB3AA4" w:rsidP="00090226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20BB65E2" wp14:editId="1FAFD98D">
            <wp:extent cx="3593385" cy="1579418"/>
            <wp:effectExtent l="0" t="0" r="762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49749"/>
                    <a:stretch/>
                  </pic:blipFill>
                  <pic:spPr bwMode="auto">
                    <a:xfrm>
                      <a:off x="0" y="0"/>
                      <a:ext cx="3605012" cy="158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B5906">
        <w:rPr>
          <w:lang w:val="en-AU" w:eastAsia="en-AU"/>
        </w:rPr>
        <w:t xml:space="preserve"> </w:t>
      </w:r>
    </w:p>
    <w:p w14:paraId="19924792" w14:textId="2062D173" w:rsidR="00DB3AA4" w:rsidRPr="00DB3AA4" w:rsidRDefault="001B5906" w:rsidP="00FE6510">
      <w:pPr>
        <w:spacing w:line="360" w:lineRule="auto"/>
        <w:jc w:val="left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4A2C3B0" wp14:editId="5295BDD8">
            <wp:extent cx="2357863" cy="1221988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31138" cy="1259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E48">
        <w:rPr>
          <w:lang w:val="en-AU" w:eastAsia="en-AU"/>
        </w:rPr>
        <w:t xml:space="preserve">      </w:t>
      </w:r>
      <w:r>
        <w:rPr>
          <w:noProof/>
        </w:rPr>
        <w:drawing>
          <wp:inline distT="0" distB="0" distL="0" distR="0" wp14:anchorId="72B6C441" wp14:editId="3C6DA406">
            <wp:extent cx="2691194" cy="1216015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26907"/>
                    <a:stretch/>
                  </pic:blipFill>
                  <pic:spPr bwMode="auto">
                    <a:xfrm>
                      <a:off x="0" y="0"/>
                      <a:ext cx="2786520" cy="1259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2CD89" w14:textId="7AEB5686" w:rsidR="000F6715" w:rsidRDefault="00BB16C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 xml:space="preserve"> </w:t>
      </w:r>
      <w:r w:rsidR="000F6715" w:rsidRPr="0055345D">
        <w:rPr>
          <w:color w:val="244061" w:themeColor="accent1" w:themeShade="80"/>
          <w:lang w:val="en-AU" w:eastAsia="en-AU"/>
        </w:rPr>
        <w:t>[</w:t>
      </w:r>
      <w:r w:rsidR="000F6715">
        <w:rPr>
          <w:color w:val="244061" w:themeColor="accent1" w:themeShade="80"/>
          <w:lang w:val="en-AU" w:eastAsia="en-AU"/>
        </w:rPr>
        <w:t>Distinction</w:t>
      </w:r>
      <w:r w:rsidR="000F6715" w:rsidRPr="0055345D">
        <w:rPr>
          <w:color w:val="244061" w:themeColor="accent1" w:themeShade="80"/>
          <w:lang w:val="en-AU" w:eastAsia="en-AU"/>
        </w:rPr>
        <w:t>]</w:t>
      </w:r>
    </w:p>
    <w:p w14:paraId="3D08B095" w14:textId="19E89342" w:rsidR="00FD102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t>Your code also keeps a log page, that the end user 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0A661921" w14:textId="77777777" w:rsidR="00E94AB1" w:rsidRPr="00E94AB1" w:rsidRDefault="00E94AB1" w:rsidP="00E94AB1">
      <w:pPr>
        <w:spacing w:line="360" w:lineRule="auto"/>
        <w:rPr>
          <w:lang w:val="en-AU" w:eastAsia="en-AU"/>
        </w:rPr>
      </w:pP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DE736B8" w:rsidR="00AB73F7" w:rsidRPr="009272C9" w:rsidRDefault="00EF5C0C" w:rsidP="00855EE2">
      <w:pPr>
        <w:spacing w:line="360" w:lineRule="auto"/>
        <w:rPr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B113692" w:rsid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 xml:space="preserve">Includes your name, app title, app platform, link to </w:t>
      </w:r>
      <w:r w:rsidR="002F4FA3">
        <w:rPr>
          <w:lang w:val="en-AU" w:eastAsia="en-AU"/>
        </w:rPr>
        <w:t>GitHub</w:t>
      </w:r>
      <w:r w:rsidRPr="009272C9">
        <w:rPr>
          <w:lang w:val="en-AU" w:eastAsia="en-AU"/>
        </w:rPr>
        <w:t>, and an overview of your app.</w:t>
      </w:r>
    </w:p>
    <w:p w14:paraId="7E674C70" w14:textId="7E538F63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1DB3C8E1" w14:textId="2ABC4FDE" w:rsidR="001E29A6" w:rsidRPr="001E29A6" w:rsidRDefault="000A293D" w:rsidP="001E29A6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550CE45" wp14:editId="14B473F6">
            <wp:extent cx="5270500" cy="608647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5E0D" w14:textId="2D45D117" w:rsidR="00AB73F7" w:rsidRDefault="00D0220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Credit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0B8B4AA2" w14:textId="5BCB4890" w:rsid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 explanation of major features.</w:t>
      </w:r>
    </w:p>
    <w:p w14:paraId="20ABACEF" w14:textId="1603D02F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3A4645D9" w14:textId="715125A7" w:rsidR="00D755DD" w:rsidRDefault="00942EAF" w:rsidP="00942EAF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3431D1EE" wp14:editId="7A2646E5">
            <wp:extent cx="5270500" cy="269430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82DF" w14:textId="6BEEB270" w:rsidR="007E3880" w:rsidRDefault="00D755DD" w:rsidP="00942EAF">
      <w:p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Link: </w:t>
      </w:r>
      <w:hyperlink r:id="rId44" w:anchor="explanation-of-major-features" w:history="1">
        <w:r w:rsidR="007E3880" w:rsidRPr="00FC42A6">
          <w:rPr>
            <w:rStyle w:val="Hyperlink"/>
            <w:lang w:val="en-AU" w:eastAsia="en-AU"/>
          </w:rPr>
          <w:t>https://github.com/lyhd/Dragon-World#explanation-of-major-features</w:t>
        </w:r>
      </w:hyperlink>
    </w:p>
    <w:p w14:paraId="0E1BECD7" w14:textId="77777777" w:rsidR="00D755DD" w:rsidRPr="00942EAF" w:rsidRDefault="00D755DD" w:rsidP="00942EAF">
      <w:pPr>
        <w:spacing w:line="360" w:lineRule="auto"/>
        <w:rPr>
          <w:lang w:val="en-AU" w:eastAsia="en-AU"/>
        </w:rPr>
      </w:pPr>
    </w:p>
    <w:p w14:paraId="26F2427B" w14:textId="4BF37405" w:rsidR="00AB73F7" w:rsidRPr="0015200B" w:rsidRDefault="00B8707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High Distinction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2738FB6F" w14:textId="37DA0614" w:rsidR="009740A2" w:rsidRPr="008077CC" w:rsidRDefault="006A1E51" w:rsidP="009740A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1BE0048D" w14:textId="25CF6102" w:rsidR="0034197B" w:rsidRDefault="00022165" w:rsidP="00022165">
      <w:pPr>
        <w:spacing w:line="360" w:lineRule="auto"/>
        <w:rPr>
          <w:b/>
          <w:bCs/>
          <w:lang w:val="en-AU" w:eastAsia="en-AU"/>
        </w:rPr>
      </w:pPr>
      <w:r w:rsidRPr="00022165">
        <w:rPr>
          <w:b/>
          <w:bCs/>
          <w:lang w:val="en-AU" w:eastAsia="en-AU"/>
        </w:rPr>
        <w:t>Evidence:</w:t>
      </w:r>
    </w:p>
    <w:p w14:paraId="6C31DAFE" w14:textId="64F2B3CA" w:rsidR="006046BF" w:rsidRDefault="00327B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5815BBAE" wp14:editId="15D79390">
            <wp:extent cx="5270500" cy="476631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4BAF" w14:textId="6767DF2C" w:rsidR="009A2479" w:rsidRDefault="009A2479" w:rsidP="00C1663F">
      <w:pPr>
        <w:jc w:val="left"/>
        <w:rPr>
          <w:rStyle w:val="Hyperlink"/>
        </w:rPr>
      </w:pPr>
      <w:r>
        <w:rPr>
          <w:lang w:val="en-AU" w:eastAsia="en-AU"/>
        </w:rPr>
        <w:t>Link:</w:t>
      </w:r>
      <w:r w:rsidR="00C1663F">
        <w:rPr>
          <w:lang w:val="en-AU" w:eastAsia="en-AU"/>
        </w:rPr>
        <w:t xml:space="preserve"> </w:t>
      </w:r>
      <w:hyperlink r:id="rId46" w:anchor="api-reference-of-major-public-classes-and-methods" w:history="1">
        <w:r w:rsidR="00C1663F" w:rsidRPr="00FC42A6">
          <w:rPr>
            <w:rStyle w:val="Hyperlink"/>
          </w:rPr>
          <w:t>https://github.com/lyhd/Dragon-World#api-reference-of-major-public-classes-and-methods</w:t>
        </w:r>
      </w:hyperlink>
    </w:p>
    <w:p w14:paraId="16E981B7" w14:textId="1721FE15" w:rsidR="00617E73" w:rsidRDefault="00617E73" w:rsidP="00C1663F">
      <w:pPr>
        <w:jc w:val="left"/>
      </w:pPr>
    </w:p>
    <w:p w14:paraId="59FA7F6F" w14:textId="30876B3B" w:rsidR="007E2657" w:rsidRDefault="00617E73" w:rsidP="00C1663F">
      <w:pPr>
        <w:jc w:val="left"/>
      </w:pPr>
      <w:r w:rsidRPr="00617E73">
        <w:t xml:space="preserve">More info about this project's API Reference can be found from the link below on page 29: </w:t>
      </w:r>
      <w:hyperlink r:id="rId47" w:history="1">
        <w:r w:rsidR="007E2657" w:rsidRPr="00035DDB">
          <w:rPr>
            <w:rStyle w:val="Hyperlink"/>
          </w:rPr>
          <w:t>https://goo.gl/UwXFy6</w:t>
        </w:r>
      </w:hyperlink>
    </w:p>
    <w:p w14:paraId="4078A238" w14:textId="77777777" w:rsidR="00731DDD" w:rsidRPr="009A2479" w:rsidRDefault="00731DDD" w:rsidP="009A2479">
      <w:pPr>
        <w:rPr>
          <w:lang w:val="en-AU" w:eastAsia="en-AU"/>
        </w:rPr>
      </w:pPr>
    </w:p>
    <w:p w14:paraId="6CC24001" w14:textId="58EBE15F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6B8277A1" w:rsidR="007A298A" w:rsidRDefault="00516779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B728E41" w:rsidR="00E62C4C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 App Store Guidelines.</w:t>
      </w:r>
    </w:p>
    <w:p w14:paraId="24C84009" w14:textId="12DE01C4" w:rsidR="000E5DEE" w:rsidRPr="009F4AEF" w:rsidRDefault="000E5DEE" w:rsidP="009F4AEF">
      <w:pPr>
        <w:spacing w:line="360" w:lineRule="auto"/>
        <w:ind w:left="360"/>
        <w:rPr>
          <w:lang w:val="en-AU" w:eastAsia="en-AU"/>
        </w:rPr>
      </w:pPr>
      <w:r w:rsidRPr="009F4AEF">
        <w:rPr>
          <w:b/>
          <w:bCs/>
          <w:lang w:val="en-AU" w:eastAsia="en-AU"/>
        </w:rPr>
        <w:t>Evidence:</w:t>
      </w:r>
    </w:p>
    <w:p w14:paraId="7FD026E8" w14:textId="77777777" w:rsidR="00DB3C4F" w:rsidRDefault="00DB3C4F" w:rsidP="000E5DEE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1152C7A8" wp14:editId="3865AA91">
            <wp:extent cx="4836277" cy="2325963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919" cy="23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67E35" w14:textId="0D11D2C9" w:rsidR="00D82908" w:rsidRPr="00D82908" w:rsidRDefault="00DB3C4F" w:rsidP="000E5DEE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66053010" wp14:editId="5A815F66">
            <wp:extent cx="5099300" cy="2452462"/>
            <wp:effectExtent l="0" t="0" r="635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548" cy="2455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19FEA" w14:textId="5EB9BECB" w:rsidR="007A298A" w:rsidRDefault="002D340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Credit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0B97AD55" w14:textId="4E8C7385" w:rsid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7D38948C" w14:textId="2F75A7EC" w:rsidR="0093495E" w:rsidRPr="001F1907" w:rsidRDefault="001F1907" w:rsidP="001F1907">
      <w:pPr>
        <w:spacing w:line="360" w:lineRule="auto"/>
        <w:rPr>
          <w:lang w:val="en-AU" w:eastAsia="en-AU"/>
        </w:rPr>
      </w:pPr>
      <w:r w:rsidRPr="001F1907">
        <w:rPr>
          <w:b/>
          <w:bCs/>
          <w:lang w:val="en-AU" w:eastAsia="en-AU"/>
        </w:rPr>
        <w:t>Evidence:</w:t>
      </w:r>
    </w:p>
    <w:p w14:paraId="77F86502" w14:textId="0F48056D" w:rsidR="000D6C85" w:rsidRDefault="00C4568A" w:rsidP="00375D0C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559050B" wp14:editId="5A231170">
            <wp:extent cx="5270500" cy="2799715"/>
            <wp:effectExtent l="0" t="0" r="635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37ACD" w14:textId="5904D846" w:rsidR="00C4568A" w:rsidRDefault="000D6C85" w:rsidP="00375D0C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4632034" wp14:editId="21E95552">
            <wp:extent cx="5270500" cy="2799715"/>
            <wp:effectExtent l="0" t="0" r="635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9DFAE" w14:textId="2AB3B101" w:rsidR="000D6C85" w:rsidRDefault="000D6C85" w:rsidP="00375D0C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6A2CF17B" wp14:editId="654888C4">
            <wp:extent cx="5270500" cy="2799715"/>
            <wp:effectExtent l="0" t="0" r="635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BFF7" w14:textId="6A7F41B1" w:rsidR="00773EC4" w:rsidRDefault="00771C42" w:rsidP="0096534F">
      <w:pPr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Also indicated here: </w:t>
      </w:r>
      <w:hyperlink r:id="rId53" w:anchor="splash-screens-and-icons-settings-for-android-and-ios" w:history="1">
        <w:r w:rsidR="000665CD" w:rsidRPr="00FC42A6">
          <w:rPr>
            <w:rStyle w:val="Hyperlink"/>
            <w:lang w:val="en-AU" w:eastAsia="en-AU"/>
          </w:rPr>
          <w:t>https://github.com/lyhd/Dragon-World#splash-screens-and-icons-settings-for-android-and-ios</w:t>
        </w:r>
      </w:hyperlink>
    </w:p>
    <w:p w14:paraId="1BB4891E" w14:textId="77777777" w:rsidR="000665CD" w:rsidRPr="00375D0C" w:rsidRDefault="000665CD" w:rsidP="00375D0C">
      <w:pPr>
        <w:spacing w:line="360" w:lineRule="auto"/>
        <w:rPr>
          <w:lang w:val="en-AU" w:eastAsia="en-AU"/>
        </w:rPr>
      </w:pPr>
    </w:p>
    <w:p w14:paraId="248094AD" w14:textId="52141703" w:rsidR="007A298A" w:rsidRDefault="00534D83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Distinction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68753126" w14:textId="77777777" w:rsidR="008D2946" w:rsidRDefault="00236C7E" w:rsidP="008D2946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227A7332" w14:textId="3C3C1818" w:rsidR="008D2946" w:rsidRPr="008D2946" w:rsidRDefault="008D2946" w:rsidP="008D2946">
      <w:pPr>
        <w:pStyle w:val="ListParagraph"/>
        <w:spacing w:line="360" w:lineRule="auto"/>
        <w:rPr>
          <w:lang w:val="en-AU" w:eastAsia="en-AU"/>
        </w:rPr>
      </w:pPr>
      <w:r w:rsidRPr="008D2946">
        <w:rPr>
          <w:b/>
          <w:bCs/>
          <w:lang w:val="en-AU" w:eastAsia="en-AU"/>
        </w:rPr>
        <w:t>Evidence:</w:t>
      </w:r>
    </w:p>
    <w:p w14:paraId="25503C60" w14:textId="389E5228" w:rsidR="004203CD" w:rsidRPr="004203CD" w:rsidRDefault="00EF18B3" w:rsidP="004203C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C29C3A" wp14:editId="3E6A1B00">
            <wp:extent cx="5270500" cy="190881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037B9" w14:textId="77777777" w:rsidR="00A40885" w:rsidRDefault="00A40885" w:rsidP="00855EE2">
      <w:pPr>
        <w:spacing w:line="360" w:lineRule="auto"/>
        <w:rPr>
          <w:color w:val="244061" w:themeColor="accent1" w:themeShade="80"/>
          <w:lang w:val="en-AU" w:eastAsia="en-AU"/>
        </w:rPr>
      </w:pPr>
    </w:p>
    <w:p w14:paraId="73D46674" w14:textId="7D063B5C" w:rsidR="007A298A" w:rsidRPr="0015200B" w:rsidRDefault="00065C8D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7A298A" w:rsidRPr="0055345D">
        <w:rPr>
          <w:color w:val="244061" w:themeColor="accent1" w:themeShade="80"/>
          <w:lang w:val="en-AU" w:eastAsia="en-AU"/>
        </w:rPr>
        <w:t>[</w:t>
      </w:r>
      <w:r w:rsidR="007A298A">
        <w:rPr>
          <w:color w:val="244061" w:themeColor="accent1" w:themeShade="80"/>
          <w:lang w:val="en-AU" w:eastAsia="en-AU"/>
        </w:rPr>
        <w:t>High Distinction</w:t>
      </w:r>
      <w:r w:rsidR="007A298A" w:rsidRPr="0055345D">
        <w:rPr>
          <w:color w:val="244061" w:themeColor="accent1" w:themeShade="80"/>
          <w:lang w:val="en-AU" w:eastAsia="en-AU"/>
        </w:rPr>
        <w:t>]</w:t>
      </w:r>
    </w:p>
    <w:p w14:paraId="259407EA" w14:textId="51483583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5A39B95B" w14:textId="2AE4CFCE" w:rsidR="00035241" w:rsidRPr="00035241" w:rsidRDefault="00035241" w:rsidP="00035241">
      <w:p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Since Apple App Store requires $99/year for publishing apps and game, I decided to </w:t>
      </w:r>
      <w:r w:rsidR="008379C9">
        <w:rPr>
          <w:lang w:val="en-AU" w:eastAsia="en-AU"/>
        </w:rPr>
        <w:t>publish</w:t>
      </w:r>
      <w:r w:rsidR="00A90A68">
        <w:rPr>
          <w:lang w:val="en-AU" w:eastAsia="en-AU"/>
        </w:rPr>
        <w:t xml:space="preserve"> the game to Google Play Store </w:t>
      </w:r>
      <w:r w:rsidR="007542F8">
        <w:rPr>
          <w:lang w:val="en-AU" w:eastAsia="en-AU"/>
        </w:rPr>
        <w:t xml:space="preserve">with </w:t>
      </w:r>
      <w:r w:rsidR="00A65B64" w:rsidRPr="00A65B64">
        <w:rPr>
          <w:lang w:val="en-AU" w:eastAsia="en-AU"/>
        </w:rPr>
        <w:t>a one-time fee of $25</w:t>
      </w:r>
      <w:r w:rsidR="00A65B64">
        <w:rPr>
          <w:lang w:val="en-AU" w:eastAsia="en-AU"/>
        </w:rPr>
        <w:t xml:space="preserve">. </w:t>
      </w:r>
    </w:p>
    <w:p w14:paraId="28C9B68B" w14:textId="278222A7" w:rsidR="00FF26E7" w:rsidRPr="00FF26E7" w:rsidRDefault="00FF26E7" w:rsidP="00FF26E7">
      <w:pPr>
        <w:spacing w:line="360" w:lineRule="auto"/>
        <w:rPr>
          <w:lang w:val="en-AU" w:eastAsia="en-AU"/>
        </w:rPr>
      </w:pPr>
      <w:r w:rsidRPr="00FF26E7">
        <w:rPr>
          <w:b/>
          <w:bCs/>
          <w:lang w:val="en-AU" w:eastAsia="en-AU"/>
        </w:rPr>
        <w:t>Evidence:</w:t>
      </w:r>
    </w:p>
    <w:p w14:paraId="180C8B4C" w14:textId="38C8A59A" w:rsidR="003E2F41" w:rsidRDefault="00441283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AA34A4C" wp14:editId="60805B83">
            <wp:extent cx="5264150" cy="271653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71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5E1B6" w14:textId="28398862" w:rsidR="00441283" w:rsidRDefault="00441283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4662DF30" wp14:editId="392F0585">
            <wp:extent cx="5269865" cy="4424045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442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1D305" w14:textId="68283533" w:rsidR="00441283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AD73038" wp14:editId="2D156501">
            <wp:extent cx="5264150" cy="2325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3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DD88A" w14:textId="4FCCF94E" w:rsidR="003E25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72E71F6C" wp14:editId="1A27FB1E">
            <wp:extent cx="5264150" cy="253174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50FD0" w14:textId="01661923" w:rsidR="003E25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3BAFF407" wp14:editId="28BD4FF4">
            <wp:extent cx="5264150" cy="253174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FC372" w14:textId="20DD0ACC" w:rsidR="003E2541" w:rsidRPr="003E2F41" w:rsidRDefault="003E2541" w:rsidP="003E2F4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75AD93AC" wp14:editId="1D7D728D">
            <wp:extent cx="5264150" cy="253174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A682C" w14:textId="77777777" w:rsidR="003E7EDA" w:rsidRPr="003E7EDA" w:rsidRDefault="003E7EDA" w:rsidP="003E7EDA">
      <w:pPr>
        <w:spacing w:line="360" w:lineRule="auto"/>
        <w:rPr>
          <w:lang w:val="en-AU" w:eastAsia="en-AU"/>
        </w:rPr>
      </w:pP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t>Criteria: Demonstration Video [D]</w:t>
      </w:r>
    </w:p>
    <w:p w14:paraId="58460E63" w14:textId="3E62DB8F" w:rsidR="00853718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>Demonstrate all main features of the app that you wish to be graded for.</w:t>
      </w:r>
    </w:p>
    <w:p w14:paraId="12A2CC67" w14:textId="68DA9C09" w:rsidR="00853718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</w:t>
      </w:r>
      <w:r w:rsidR="00853718">
        <w:rPr>
          <w:color w:val="244061" w:themeColor="accent1" w:themeShade="80"/>
          <w:lang w:val="en-AU" w:eastAsia="en-AU"/>
        </w:rPr>
        <w:t>Credit</w:t>
      </w:r>
      <w:r w:rsidR="00853718"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2C255299" w:rsidR="00853718" w:rsidRPr="00CC4C4B" w:rsidRDefault="00834B4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853718" w:rsidRPr="0055345D">
        <w:rPr>
          <w:color w:val="244061" w:themeColor="accent1" w:themeShade="80"/>
          <w:lang w:val="en-AU" w:eastAsia="en-AU"/>
        </w:rPr>
        <w:t>[</w:t>
      </w:r>
      <w:r w:rsidR="00853718">
        <w:rPr>
          <w:color w:val="244061" w:themeColor="accent1" w:themeShade="80"/>
          <w:lang w:val="en-AU" w:eastAsia="en-AU"/>
        </w:rPr>
        <w:t>Distinction</w:t>
      </w:r>
      <w:r w:rsidR="00853718" w:rsidRPr="0055345D">
        <w:rPr>
          <w:color w:val="244061" w:themeColor="accent1" w:themeShade="80"/>
          <w:lang w:val="en-AU" w:eastAsia="en-AU"/>
        </w:rPr>
        <w:t>]</w:t>
      </w:r>
    </w:p>
    <w:p w14:paraId="61BC6569" w14:textId="3A4A4053" w:rsidR="00675B4C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 xml:space="preserve">Your video has a professional feel to it, to the level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 YouTube videos.</w:t>
      </w:r>
    </w:p>
    <w:p w14:paraId="4D928B9A" w14:textId="30697DD9" w:rsidR="00C60082" w:rsidRDefault="00C60082" w:rsidP="00C60082">
      <w:pPr>
        <w:spacing w:line="360" w:lineRule="auto"/>
        <w:rPr>
          <w:b/>
          <w:bCs/>
          <w:lang w:val="en-AU" w:eastAsia="en-AU"/>
        </w:rPr>
      </w:pPr>
      <w:r w:rsidRPr="00C60082">
        <w:rPr>
          <w:b/>
          <w:bCs/>
          <w:lang w:val="en-AU" w:eastAsia="en-AU"/>
        </w:rPr>
        <w:t>Evidence:</w:t>
      </w:r>
    </w:p>
    <w:p w14:paraId="5A0DC07A" w14:textId="44724F55" w:rsidR="00C60082" w:rsidRDefault="005D601D" w:rsidP="00C60082">
      <w:p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In the video, the included all main features of the game, video and audio are clear and easy to understand. The video has been carefully produced. </w:t>
      </w:r>
    </w:p>
    <w:p w14:paraId="705A563A" w14:textId="7980D2A6" w:rsidR="00C33B7C" w:rsidRDefault="00AC1B80" w:rsidP="00C6008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E1E3645" wp14:editId="6BF365C3">
            <wp:extent cx="5270500" cy="2965450"/>
            <wp:effectExtent l="0" t="0" r="635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1E66E6E" w14:textId="2F6D25A8" w:rsidR="00C33B7C" w:rsidRDefault="00C33B7C" w:rsidP="00C6008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94A5E2C" wp14:editId="1E3A5531">
            <wp:extent cx="5270500" cy="2965450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5A29" w14:textId="77777777" w:rsidR="00C33B7C" w:rsidRDefault="00C33B7C" w:rsidP="00C60082">
      <w:pPr>
        <w:spacing w:line="360" w:lineRule="auto"/>
        <w:rPr>
          <w:lang w:val="en-AU" w:eastAsia="en-AU"/>
        </w:rPr>
      </w:pPr>
    </w:p>
    <w:p w14:paraId="2166CD79" w14:textId="442D0C24" w:rsidR="005D601D" w:rsidRDefault="005D601D" w:rsidP="00C60082">
      <w:p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 xml:space="preserve">Here is the link to the video: </w:t>
      </w:r>
    </w:p>
    <w:p w14:paraId="0F378A49" w14:textId="22D140ED" w:rsidR="005D601D" w:rsidRDefault="003D72EB" w:rsidP="00C60082">
      <w:pPr>
        <w:spacing w:line="360" w:lineRule="auto"/>
        <w:rPr>
          <w:lang w:val="en-AU" w:eastAsia="en-AU"/>
        </w:rPr>
      </w:pPr>
      <w:hyperlink r:id="rId63" w:history="1">
        <w:r w:rsidRPr="00E64ED3">
          <w:rPr>
            <w:rStyle w:val="Hyperlink"/>
            <w:lang w:val="en-AU" w:eastAsia="en-AU"/>
          </w:rPr>
          <w:t>https://youtu.be/Vycf8MM8Ix8</w:t>
        </w:r>
      </w:hyperlink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64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33792" w14:textId="77777777" w:rsidR="008B58FB" w:rsidRDefault="008B58FB" w:rsidP="00EB1F05">
      <w:r>
        <w:separator/>
      </w:r>
    </w:p>
  </w:endnote>
  <w:endnote w:type="continuationSeparator" w:id="0">
    <w:p w14:paraId="539739B0" w14:textId="77777777" w:rsidR="008B58FB" w:rsidRDefault="008B58FB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36AE0" w14:textId="77777777" w:rsidR="008B58FB" w:rsidRDefault="008B58FB" w:rsidP="00EB1F05">
      <w:r>
        <w:separator/>
      </w:r>
    </w:p>
  </w:footnote>
  <w:footnote w:type="continuationSeparator" w:id="0">
    <w:p w14:paraId="7553B099" w14:textId="77777777" w:rsidR="008B58FB" w:rsidRDefault="008B58FB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40D1"/>
    <w:rsid w:val="00015441"/>
    <w:rsid w:val="00015A69"/>
    <w:rsid w:val="00016C3C"/>
    <w:rsid w:val="0002009A"/>
    <w:rsid w:val="00022165"/>
    <w:rsid w:val="00022E2D"/>
    <w:rsid w:val="00025663"/>
    <w:rsid w:val="00025781"/>
    <w:rsid w:val="00033E45"/>
    <w:rsid w:val="00035241"/>
    <w:rsid w:val="000357BB"/>
    <w:rsid w:val="00037113"/>
    <w:rsid w:val="00041341"/>
    <w:rsid w:val="0004197B"/>
    <w:rsid w:val="00041995"/>
    <w:rsid w:val="00041D46"/>
    <w:rsid w:val="0004754F"/>
    <w:rsid w:val="00047B61"/>
    <w:rsid w:val="00050430"/>
    <w:rsid w:val="000508B2"/>
    <w:rsid w:val="00052ADC"/>
    <w:rsid w:val="000542FC"/>
    <w:rsid w:val="000546B6"/>
    <w:rsid w:val="00056A2E"/>
    <w:rsid w:val="0006049F"/>
    <w:rsid w:val="00060B48"/>
    <w:rsid w:val="0006315A"/>
    <w:rsid w:val="00064D00"/>
    <w:rsid w:val="00065C8D"/>
    <w:rsid w:val="00065D22"/>
    <w:rsid w:val="000665CD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26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3C6"/>
    <w:rsid w:val="000A17D2"/>
    <w:rsid w:val="000A2652"/>
    <w:rsid w:val="000A293D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374A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D6B8C"/>
    <w:rsid w:val="000D6C85"/>
    <w:rsid w:val="000E04F5"/>
    <w:rsid w:val="000E2362"/>
    <w:rsid w:val="000E5DEE"/>
    <w:rsid w:val="000E66E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26280"/>
    <w:rsid w:val="00130CA5"/>
    <w:rsid w:val="00132BD9"/>
    <w:rsid w:val="0013406F"/>
    <w:rsid w:val="001355C1"/>
    <w:rsid w:val="00136E95"/>
    <w:rsid w:val="00137727"/>
    <w:rsid w:val="00141442"/>
    <w:rsid w:val="001444CA"/>
    <w:rsid w:val="00144820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944FE"/>
    <w:rsid w:val="00196D5F"/>
    <w:rsid w:val="001A0158"/>
    <w:rsid w:val="001A094A"/>
    <w:rsid w:val="001A1E69"/>
    <w:rsid w:val="001A2915"/>
    <w:rsid w:val="001A5855"/>
    <w:rsid w:val="001A6CB3"/>
    <w:rsid w:val="001B052A"/>
    <w:rsid w:val="001B075C"/>
    <w:rsid w:val="001B2AFB"/>
    <w:rsid w:val="001B5906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6BD3"/>
    <w:rsid w:val="001D79BF"/>
    <w:rsid w:val="001D7CF9"/>
    <w:rsid w:val="001E0F3E"/>
    <w:rsid w:val="001E1EB8"/>
    <w:rsid w:val="001E27B5"/>
    <w:rsid w:val="001E29A6"/>
    <w:rsid w:val="001E3AA6"/>
    <w:rsid w:val="001E5621"/>
    <w:rsid w:val="001E5D74"/>
    <w:rsid w:val="001E73D4"/>
    <w:rsid w:val="001F1907"/>
    <w:rsid w:val="001F323D"/>
    <w:rsid w:val="001F33A3"/>
    <w:rsid w:val="001F3689"/>
    <w:rsid w:val="001F43AD"/>
    <w:rsid w:val="001F7103"/>
    <w:rsid w:val="001F7190"/>
    <w:rsid w:val="001F7EFA"/>
    <w:rsid w:val="0020239F"/>
    <w:rsid w:val="00202B35"/>
    <w:rsid w:val="002031B6"/>
    <w:rsid w:val="00206DB6"/>
    <w:rsid w:val="002076CE"/>
    <w:rsid w:val="00213022"/>
    <w:rsid w:val="0021378D"/>
    <w:rsid w:val="00215389"/>
    <w:rsid w:val="00215CF5"/>
    <w:rsid w:val="00216B4C"/>
    <w:rsid w:val="002209DB"/>
    <w:rsid w:val="002235D2"/>
    <w:rsid w:val="00226B7F"/>
    <w:rsid w:val="00227AFD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4509B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5F16"/>
    <w:rsid w:val="00276A05"/>
    <w:rsid w:val="0028258F"/>
    <w:rsid w:val="00283ABD"/>
    <w:rsid w:val="002845FC"/>
    <w:rsid w:val="002868DA"/>
    <w:rsid w:val="002869E1"/>
    <w:rsid w:val="00286EA2"/>
    <w:rsid w:val="00287E18"/>
    <w:rsid w:val="002924B2"/>
    <w:rsid w:val="00293CAF"/>
    <w:rsid w:val="00293F0C"/>
    <w:rsid w:val="002945A5"/>
    <w:rsid w:val="00295DBB"/>
    <w:rsid w:val="002960C6"/>
    <w:rsid w:val="00296BCD"/>
    <w:rsid w:val="00296D80"/>
    <w:rsid w:val="002A3882"/>
    <w:rsid w:val="002A441D"/>
    <w:rsid w:val="002A5001"/>
    <w:rsid w:val="002A5438"/>
    <w:rsid w:val="002B0EAC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C71B2"/>
    <w:rsid w:val="002D06B7"/>
    <w:rsid w:val="002D1A6B"/>
    <w:rsid w:val="002D2AB9"/>
    <w:rsid w:val="002D3401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2F3F64"/>
    <w:rsid w:val="002F4FA3"/>
    <w:rsid w:val="002F5713"/>
    <w:rsid w:val="00303B2E"/>
    <w:rsid w:val="0030418F"/>
    <w:rsid w:val="00304741"/>
    <w:rsid w:val="003047FD"/>
    <w:rsid w:val="00306629"/>
    <w:rsid w:val="0031373D"/>
    <w:rsid w:val="00313C9D"/>
    <w:rsid w:val="003209EF"/>
    <w:rsid w:val="003212AC"/>
    <w:rsid w:val="00324E52"/>
    <w:rsid w:val="00327BE8"/>
    <w:rsid w:val="00330807"/>
    <w:rsid w:val="00331F36"/>
    <w:rsid w:val="00332E48"/>
    <w:rsid w:val="00333245"/>
    <w:rsid w:val="00334244"/>
    <w:rsid w:val="0033611C"/>
    <w:rsid w:val="0033780C"/>
    <w:rsid w:val="0033797B"/>
    <w:rsid w:val="0034197B"/>
    <w:rsid w:val="0034204A"/>
    <w:rsid w:val="00343B9F"/>
    <w:rsid w:val="00345080"/>
    <w:rsid w:val="003463A0"/>
    <w:rsid w:val="00346647"/>
    <w:rsid w:val="003469EE"/>
    <w:rsid w:val="00346D7A"/>
    <w:rsid w:val="003474B2"/>
    <w:rsid w:val="00350238"/>
    <w:rsid w:val="0035095D"/>
    <w:rsid w:val="00354473"/>
    <w:rsid w:val="00355A99"/>
    <w:rsid w:val="00356936"/>
    <w:rsid w:val="0035774A"/>
    <w:rsid w:val="00357EBF"/>
    <w:rsid w:val="003615B5"/>
    <w:rsid w:val="003616E2"/>
    <w:rsid w:val="0036253A"/>
    <w:rsid w:val="0036274A"/>
    <w:rsid w:val="00362ABD"/>
    <w:rsid w:val="0036327D"/>
    <w:rsid w:val="00364771"/>
    <w:rsid w:val="00365D7A"/>
    <w:rsid w:val="00366B31"/>
    <w:rsid w:val="00367342"/>
    <w:rsid w:val="00367D57"/>
    <w:rsid w:val="00367DEB"/>
    <w:rsid w:val="00370CE2"/>
    <w:rsid w:val="003714EE"/>
    <w:rsid w:val="00372992"/>
    <w:rsid w:val="0037312D"/>
    <w:rsid w:val="003746B6"/>
    <w:rsid w:val="00375293"/>
    <w:rsid w:val="00375D0C"/>
    <w:rsid w:val="0037794F"/>
    <w:rsid w:val="00380396"/>
    <w:rsid w:val="003808F2"/>
    <w:rsid w:val="00380AE0"/>
    <w:rsid w:val="00381862"/>
    <w:rsid w:val="00381DFF"/>
    <w:rsid w:val="00382158"/>
    <w:rsid w:val="00382685"/>
    <w:rsid w:val="003844BB"/>
    <w:rsid w:val="0038574A"/>
    <w:rsid w:val="00390B31"/>
    <w:rsid w:val="003917D9"/>
    <w:rsid w:val="0039255E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1041"/>
    <w:rsid w:val="003C378B"/>
    <w:rsid w:val="003C3F60"/>
    <w:rsid w:val="003C3FBA"/>
    <w:rsid w:val="003C6A28"/>
    <w:rsid w:val="003D0023"/>
    <w:rsid w:val="003D03D2"/>
    <w:rsid w:val="003D05C5"/>
    <w:rsid w:val="003D066B"/>
    <w:rsid w:val="003D435C"/>
    <w:rsid w:val="003D5169"/>
    <w:rsid w:val="003D5D92"/>
    <w:rsid w:val="003D662F"/>
    <w:rsid w:val="003D72EB"/>
    <w:rsid w:val="003E22C3"/>
    <w:rsid w:val="003E2541"/>
    <w:rsid w:val="003E2F41"/>
    <w:rsid w:val="003E4567"/>
    <w:rsid w:val="003E4DCC"/>
    <w:rsid w:val="003E5061"/>
    <w:rsid w:val="003E7966"/>
    <w:rsid w:val="003E7BE2"/>
    <w:rsid w:val="003E7EDA"/>
    <w:rsid w:val="003F2146"/>
    <w:rsid w:val="003F33B5"/>
    <w:rsid w:val="003F5974"/>
    <w:rsid w:val="003F65C4"/>
    <w:rsid w:val="00401EAB"/>
    <w:rsid w:val="00402754"/>
    <w:rsid w:val="0040432B"/>
    <w:rsid w:val="004051F1"/>
    <w:rsid w:val="00406FA4"/>
    <w:rsid w:val="00407C00"/>
    <w:rsid w:val="0041083B"/>
    <w:rsid w:val="00410D99"/>
    <w:rsid w:val="00417469"/>
    <w:rsid w:val="0042025D"/>
    <w:rsid w:val="004203C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283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6475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1220"/>
    <w:rsid w:val="004926A7"/>
    <w:rsid w:val="004926FA"/>
    <w:rsid w:val="00494114"/>
    <w:rsid w:val="00495CCF"/>
    <w:rsid w:val="00495D17"/>
    <w:rsid w:val="004969D3"/>
    <w:rsid w:val="00496E90"/>
    <w:rsid w:val="004973E9"/>
    <w:rsid w:val="004A15EE"/>
    <w:rsid w:val="004A1678"/>
    <w:rsid w:val="004A1E9D"/>
    <w:rsid w:val="004A22CD"/>
    <w:rsid w:val="004A2A60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0B8D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B99"/>
    <w:rsid w:val="00510DB2"/>
    <w:rsid w:val="00510E1D"/>
    <w:rsid w:val="005111AF"/>
    <w:rsid w:val="00514235"/>
    <w:rsid w:val="00515762"/>
    <w:rsid w:val="00516779"/>
    <w:rsid w:val="00516AB5"/>
    <w:rsid w:val="00516ED7"/>
    <w:rsid w:val="00521A57"/>
    <w:rsid w:val="00524E87"/>
    <w:rsid w:val="005309EC"/>
    <w:rsid w:val="005335C0"/>
    <w:rsid w:val="00533950"/>
    <w:rsid w:val="00534D83"/>
    <w:rsid w:val="0053512B"/>
    <w:rsid w:val="005353BB"/>
    <w:rsid w:val="00540D70"/>
    <w:rsid w:val="005415B6"/>
    <w:rsid w:val="00542F73"/>
    <w:rsid w:val="0054436D"/>
    <w:rsid w:val="0054455E"/>
    <w:rsid w:val="00545363"/>
    <w:rsid w:val="005467AF"/>
    <w:rsid w:val="00550FFC"/>
    <w:rsid w:val="005511BE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9484B"/>
    <w:rsid w:val="00595652"/>
    <w:rsid w:val="005A02AA"/>
    <w:rsid w:val="005A23C5"/>
    <w:rsid w:val="005A2915"/>
    <w:rsid w:val="005B1415"/>
    <w:rsid w:val="005B14D3"/>
    <w:rsid w:val="005B1846"/>
    <w:rsid w:val="005B2D03"/>
    <w:rsid w:val="005B5DCC"/>
    <w:rsid w:val="005B62E3"/>
    <w:rsid w:val="005C03F9"/>
    <w:rsid w:val="005C08F5"/>
    <w:rsid w:val="005C09AC"/>
    <w:rsid w:val="005C68AA"/>
    <w:rsid w:val="005D129C"/>
    <w:rsid w:val="005D4D7D"/>
    <w:rsid w:val="005D54D6"/>
    <w:rsid w:val="005D5D30"/>
    <w:rsid w:val="005D601D"/>
    <w:rsid w:val="005E1BEC"/>
    <w:rsid w:val="005E2146"/>
    <w:rsid w:val="005E246E"/>
    <w:rsid w:val="005E43FF"/>
    <w:rsid w:val="005E44B1"/>
    <w:rsid w:val="005E4F04"/>
    <w:rsid w:val="005E5538"/>
    <w:rsid w:val="005E724A"/>
    <w:rsid w:val="005E7C7E"/>
    <w:rsid w:val="005F09A5"/>
    <w:rsid w:val="005F7D7B"/>
    <w:rsid w:val="00602875"/>
    <w:rsid w:val="006046BF"/>
    <w:rsid w:val="00604DB8"/>
    <w:rsid w:val="00605CC9"/>
    <w:rsid w:val="00610C9F"/>
    <w:rsid w:val="00611CDD"/>
    <w:rsid w:val="00612501"/>
    <w:rsid w:val="00613669"/>
    <w:rsid w:val="006179CA"/>
    <w:rsid w:val="00617E73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38F4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4F6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370"/>
    <w:rsid w:val="006955A6"/>
    <w:rsid w:val="006957D1"/>
    <w:rsid w:val="00696A75"/>
    <w:rsid w:val="006A0182"/>
    <w:rsid w:val="006A16CB"/>
    <w:rsid w:val="006A1E51"/>
    <w:rsid w:val="006A1E81"/>
    <w:rsid w:val="006A38D6"/>
    <w:rsid w:val="006A46CD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B7BE8"/>
    <w:rsid w:val="006C5E56"/>
    <w:rsid w:val="006C6976"/>
    <w:rsid w:val="006C7FDC"/>
    <w:rsid w:val="006D0B90"/>
    <w:rsid w:val="006D1F52"/>
    <w:rsid w:val="006D22D6"/>
    <w:rsid w:val="006D27A0"/>
    <w:rsid w:val="006D2B3D"/>
    <w:rsid w:val="006D36D8"/>
    <w:rsid w:val="006D38E6"/>
    <w:rsid w:val="006D5BAE"/>
    <w:rsid w:val="006D7CB5"/>
    <w:rsid w:val="006E0E59"/>
    <w:rsid w:val="006E19C2"/>
    <w:rsid w:val="006E2042"/>
    <w:rsid w:val="006E3180"/>
    <w:rsid w:val="006E6F3E"/>
    <w:rsid w:val="006F3BD5"/>
    <w:rsid w:val="006F4189"/>
    <w:rsid w:val="00700607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6889"/>
    <w:rsid w:val="00727EE5"/>
    <w:rsid w:val="007313AE"/>
    <w:rsid w:val="00731A0F"/>
    <w:rsid w:val="00731DDD"/>
    <w:rsid w:val="00733AB7"/>
    <w:rsid w:val="00735E3F"/>
    <w:rsid w:val="007377BE"/>
    <w:rsid w:val="00743460"/>
    <w:rsid w:val="007447AE"/>
    <w:rsid w:val="00746FE5"/>
    <w:rsid w:val="007473DC"/>
    <w:rsid w:val="0075176B"/>
    <w:rsid w:val="00751E65"/>
    <w:rsid w:val="0075416D"/>
    <w:rsid w:val="007542F8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1C42"/>
    <w:rsid w:val="007723FC"/>
    <w:rsid w:val="00773A2C"/>
    <w:rsid w:val="00773EC4"/>
    <w:rsid w:val="00785EBC"/>
    <w:rsid w:val="0078633A"/>
    <w:rsid w:val="0079095B"/>
    <w:rsid w:val="00790BFB"/>
    <w:rsid w:val="00791C79"/>
    <w:rsid w:val="0079528A"/>
    <w:rsid w:val="007963E8"/>
    <w:rsid w:val="007977D9"/>
    <w:rsid w:val="007A195A"/>
    <w:rsid w:val="007A298A"/>
    <w:rsid w:val="007A2BF5"/>
    <w:rsid w:val="007A520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3328"/>
    <w:rsid w:val="007D5783"/>
    <w:rsid w:val="007D5842"/>
    <w:rsid w:val="007D7186"/>
    <w:rsid w:val="007D779C"/>
    <w:rsid w:val="007D7EC1"/>
    <w:rsid w:val="007E0F09"/>
    <w:rsid w:val="007E0FBA"/>
    <w:rsid w:val="007E1B9C"/>
    <w:rsid w:val="007E2657"/>
    <w:rsid w:val="007E2F62"/>
    <w:rsid w:val="007E3880"/>
    <w:rsid w:val="007E69ED"/>
    <w:rsid w:val="007F0200"/>
    <w:rsid w:val="007F0233"/>
    <w:rsid w:val="007F0F90"/>
    <w:rsid w:val="007F2A55"/>
    <w:rsid w:val="007F2FEB"/>
    <w:rsid w:val="007F642E"/>
    <w:rsid w:val="008013A0"/>
    <w:rsid w:val="008039A6"/>
    <w:rsid w:val="00804895"/>
    <w:rsid w:val="00805A08"/>
    <w:rsid w:val="00806A36"/>
    <w:rsid w:val="008077BE"/>
    <w:rsid w:val="008077CC"/>
    <w:rsid w:val="0080793F"/>
    <w:rsid w:val="0081226E"/>
    <w:rsid w:val="0081299B"/>
    <w:rsid w:val="00814BF6"/>
    <w:rsid w:val="00816950"/>
    <w:rsid w:val="008211D3"/>
    <w:rsid w:val="00822A21"/>
    <w:rsid w:val="00823CB2"/>
    <w:rsid w:val="00826531"/>
    <w:rsid w:val="00827250"/>
    <w:rsid w:val="00830DD1"/>
    <w:rsid w:val="00833BD6"/>
    <w:rsid w:val="00834B4C"/>
    <w:rsid w:val="00834EC7"/>
    <w:rsid w:val="00835382"/>
    <w:rsid w:val="00836794"/>
    <w:rsid w:val="008370B4"/>
    <w:rsid w:val="00837583"/>
    <w:rsid w:val="008377B0"/>
    <w:rsid w:val="008379C9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4FC0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04E2"/>
    <w:rsid w:val="00891149"/>
    <w:rsid w:val="00892055"/>
    <w:rsid w:val="00892E3D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58FB"/>
    <w:rsid w:val="008B6045"/>
    <w:rsid w:val="008B6F50"/>
    <w:rsid w:val="008B7D32"/>
    <w:rsid w:val="008C5A2C"/>
    <w:rsid w:val="008C5C45"/>
    <w:rsid w:val="008C7ACA"/>
    <w:rsid w:val="008D1001"/>
    <w:rsid w:val="008D2637"/>
    <w:rsid w:val="008D28B6"/>
    <w:rsid w:val="008D2946"/>
    <w:rsid w:val="008D39C1"/>
    <w:rsid w:val="008D43BD"/>
    <w:rsid w:val="008D5A0A"/>
    <w:rsid w:val="008D6915"/>
    <w:rsid w:val="008E056B"/>
    <w:rsid w:val="008E05EC"/>
    <w:rsid w:val="008E1372"/>
    <w:rsid w:val="008E15EC"/>
    <w:rsid w:val="008E214F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A2B"/>
    <w:rsid w:val="00917D66"/>
    <w:rsid w:val="00920DB7"/>
    <w:rsid w:val="00920FF1"/>
    <w:rsid w:val="0092204D"/>
    <w:rsid w:val="009254B1"/>
    <w:rsid w:val="00926A1A"/>
    <w:rsid w:val="009272C9"/>
    <w:rsid w:val="00933FBF"/>
    <w:rsid w:val="0093495E"/>
    <w:rsid w:val="009357A0"/>
    <w:rsid w:val="00935FC5"/>
    <w:rsid w:val="009361EB"/>
    <w:rsid w:val="00936F51"/>
    <w:rsid w:val="00937708"/>
    <w:rsid w:val="009406ED"/>
    <w:rsid w:val="00940FEC"/>
    <w:rsid w:val="0094228D"/>
    <w:rsid w:val="00942EAF"/>
    <w:rsid w:val="009447F7"/>
    <w:rsid w:val="00946DC9"/>
    <w:rsid w:val="00946DEE"/>
    <w:rsid w:val="00947223"/>
    <w:rsid w:val="00947BA0"/>
    <w:rsid w:val="009541B7"/>
    <w:rsid w:val="00955F3D"/>
    <w:rsid w:val="00956823"/>
    <w:rsid w:val="009574C4"/>
    <w:rsid w:val="009603E4"/>
    <w:rsid w:val="009612B4"/>
    <w:rsid w:val="00961B9B"/>
    <w:rsid w:val="00961C46"/>
    <w:rsid w:val="00961E63"/>
    <w:rsid w:val="00962E32"/>
    <w:rsid w:val="00964B41"/>
    <w:rsid w:val="0096534F"/>
    <w:rsid w:val="00967757"/>
    <w:rsid w:val="00970534"/>
    <w:rsid w:val="0097356C"/>
    <w:rsid w:val="009740A2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2479"/>
    <w:rsid w:val="009A495B"/>
    <w:rsid w:val="009A5793"/>
    <w:rsid w:val="009B1B54"/>
    <w:rsid w:val="009B29B7"/>
    <w:rsid w:val="009B2A00"/>
    <w:rsid w:val="009B38FE"/>
    <w:rsid w:val="009B707E"/>
    <w:rsid w:val="009C323F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4AEF"/>
    <w:rsid w:val="009F6EA5"/>
    <w:rsid w:val="009F7DE5"/>
    <w:rsid w:val="00A02A12"/>
    <w:rsid w:val="00A0538F"/>
    <w:rsid w:val="00A0565E"/>
    <w:rsid w:val="00A0662C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0885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5B64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85137"/>
    <w:rsid w:val="00A90A68"/>
    <w:rsid w:val="00A92716"/>
    <w:rsid w:val="00A93418"/>
    <w:rsid w:val="00A94E6A"/>
    <w:rsid w:val="00A95C46"/>
    <w:rsid w:val="00AA251B"/>
    <w:rsid w:val="00AA3FB4"/>
    <w:rsid w:val="00AA74EA"/>
    <w:rsid w:val="00AA7B5B"/>
    <w:rsid w:val="00AB0D6F"/>
    <w:rsid w:val="00AB0E04"/>
    <w:rsid w:val="00AB191C"/>
    <w:rsid w:val="00AB2994"/>
    <w:rsid w:val="00AB4593"/>
    <w:rsid w:val="00AB6223"/>
    <w:rsid w:val="00AB73F7"/>
    <w:rsid w:val="00AC1B80"/>
    <w:rsid w:val="00AC2DA2"/>
    <w:rsid w:val="00AC3224"/>
    <w:rsid w:val="00AC48A0"/>
    <w:rsid w:val="00AC4952"/>
    <w:rsid w:val="00AD02F7"/>
    <w:rsid w:val="00AD0642"/>
    <w:rsid w:val="00AD0FBC"/>
    <w:rsid w:val="00AD1077"/>
    <w:rsid w:val="00AD287E"/>
    <w:rsid w:val="00AD2885"/>
    <w:rsid w:val="00AD35C7"/>
    <w:rsid w:val="00AD53EE"/>
    <w:rsid w:val="00AD59F7"/>
    <w:rsid w:val="00AD7358"/>
    <w:rsid w:val="00AD7434"/>
    <w:rsid w:val="00AE157A"/>
    <w:rsid w:val="00AE1F58"/>
    <w:rsid w:val="00AE2246"/>
    <w:rsid w:val="00AE2629"/>
    <w:rsid w:val="00AE2BC4"/>
    <w:rsid w:val="00AE331C"/>
    <w:rsid w:val="00AE33D2"/>
    <w:rsid w:val="00AE3B84"/>
    <w:rsid w:val="00AE3F0A"/>
    <w:rsid w:val="00AE6806"/>
    <w:rsid w:val="00AE75E8"/>
    <w:rsid w:val="00AE7D88"/>
    <w:rsid w:val="00AF0538"/>
    <w:rsid w:val="00AF5599"/>
    <w:rsid w:val="00AF7A30"/>
    <w:rsid w:val="00B001DC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39D5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4391"/>
    <w:rsid w:val="00B5655C"/>
    <w:rsid w:val="00B6093F"/>
    <w:rsid w:val="00B61599"/>
    <w:rsid w:val="00B619B6"/>
    <w:rsid w:val="00B64251"/>
    <w:rsid w:val="00B655B7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077"/>
    <w:rsid w:val="00B87238"/>
    <w:rsid w:val="00B90064"/>
    <w:rsid w:val="00B90595"/>
    <w:rsid w:val="00B92184"/>
    <w:rsid w:val="00B95F64"/>
    <w:rsid w:val="00B960CC"/>
    <w:rsid w:val="00B97AB4"/>
    <w:rsid w:val="00BA0BD7"/>
    <w:rsid w:val="00BA0E87"/>
    <w:rsid w:val="00BA2C73"/>
    <w:rsid w:val="00BA5BF7"/>
    <w:rsid w:val="00BA65D9"/>
    <w:rsid w:val="00BB16C8"/>
    <w:rsid w:val="00BB1B2B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1980"/>
    <w:rsid w:val="00BE425D"/>
    <w:rsid w:val="00BE68DE"/>
    <w:rsid w:val="00BF6DCB"/>
    <w:rsid w:val="00BF7AFE"/>
    <w:rsid w:val="00BF7F9C"/>
    <w:rsid w:val="00C01E31"/>
    <w:rsid w:val="00C033B4"/>
    <w:rsid w:val="00C06369"/>
    <w:rsid w:val="00C07069"/>
    <w:rsid w:val="00C15F24"/>
    <w:rsid w:val="00C16412"/>
    <w:rsid w:val="00C1663F"/>
    <w:rsid w:val="00C209FC"/>
    <w:rsid w:val="00C24A19"/>
    <w:rsid w:val="00C260A7"/>
    <w:rsid w:val="00C27334"/>
    <w:rsid w:val="00C27A00"/>
    <w:rsid w:val="00C32222"/>
    <w:rsid w:val="00C33B7C"/>
    <w:rsid w:val="00C35FF4"/>
    <w:rsid w:val="00C367E6"/>
    <w:rsid w:val="00C40D31"/>
    <w:rsid w:val="00C41A53"/>
    <w:rsid w:val="00C4424C"/>
    <w:rsid w:val="00C4568A"/>
    <w:rsid w:val="00C45E01"/>
    <w:rsid w:val="00C47080"/>
    <w:rsid w:val="00C47D87"/>
    <w:rsid w:val="00C47F82"/>
    <w:rsid w:val="00C511A6"/>
    <w:rsid w:val="00C53D89"/>
    <w:rsid w:val="00C54A0E"/>
    <w:rsid w:val="00C54A64"/>
    <w:rsid w:val="00C57040"/>
    <w:rsid w:val="00C60082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2001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50D7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220C"/>
    <w:rsid w:val="00D050F2"/>
    <w:rsid w:val="00D07235"/>
    <w:rsid w:val="00D102F1"/>
    <w:rsid w:val="00D15C20"/>
    <w:rsid w:val="00D163CB"/>
    <w:rsid w:val="00D17179"/>
    <w:rsid w:val="00D258BB"/>
    <w:rsid w:val="00D30421"/>
    <w:rsid w:val="00D30B2E"/>
    <w:rsid w:val="00D3112D"/>
    <w:rsid w:val="00D31BA9"/>
    <w:rsid w:val="00D33E08"/>
    <w:rsid w:val="00D36071"/>
    <w:rsid w:val="00D41CD6"/>
    <w:rsid w:val="00D43EDD"/>
    <w:rsid w:val="00D45612"/>
    <w:rsid w:val="00D46D2D"/>
    <w:rsid w:val="00D4713B"/>
    <w:rsid w:val="00D50B5F"/>
    <w:rsid w:val="00D544C5"/>
    <w:rsid w:val="00D54C44"/>
    <w:rsid w:val="00D56AE8"/>
    <w:rsid w:val="00D576EA"/>
    <w:rsid w:val="00D57A20"/>
    <w:rsid w:val="00D60934"/>
    <w:rsid w:val="00D60F85"/>
    <w:rsid w:val="00D612B7"/>
    <w:rsid w:val="00D63117"/>
    <w:rsid w:val="00D6337C"/>
    <w:rsid w:val="00D63FA1"/>
    <w:rsid w:val="00D66185"/>
    <w:rsid w:val="00D665E9"/>
    <w:rsid w:val="00D66749"/>
    <w:rsid w:val="00D67687"/>
    <w:rsid w:val="00D70217"/>
    <w:rsid w:val="00D72B40"/>
    <w:rsid w:val="00D72FE0"/>
    <w:rsid w:val="00D74842"/>
    <w:rsid w:val="00D75173"/>
    <w:rsid w:val="00D755DD"/>
    <w:rsid w:val="00D76B73"/>
    <w:rsid w:val="00D774B8"/>
    <w:rsid w:val="00D81A5B"/>
    <w:rsid w:val="00D82908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3AA4"/>
    <w:rsid w:val="00DB3C4F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3E86"/>
    <w:rsid w:val="00DF5712"/>
    <w:rsid w:val="00DF6762"/>
    <w:rsid w:val="00DF72F4"/>
    <w:rsid w:val="00E00052"/>
    <w:rsid w:val="00E02095"/>
    <w:rsid w:val="00E02EC3"/>
    <w:rsid w:val="00E0365D"/>
    <w:rsid w:val="00E050C5"/>
    <w:rsid w:val="00E0534E"/>
    <w:rsid w:val="00E1110E"/>
    <w:rsid w:val="00E12C68"/>
    <w:rsid w:val="00E13856"/>
    <w:rsid w:val="00E138B4"/>
    <w:rsid w:val="00E1538D"/>
    <w:rsid w:val="00E17B65"/>
    <w:rsid w:val="00E17CE4"/>
    <w:rsid w:val="00E23FDF"/>
    <w:rsid w:val="00E243A8"/>
    <w:rsid w:val="00E25D79"/>
    <w:rsid w:val="00E26334"/>
    <w:rsid w:val="00E31180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46B54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77CA7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4AB1"/>
    <w:rsid w:val="00E9663F"/>
    <w:rsid w:val="00E979C8"/>
    <w:rsid w:val="00EA0D5B"/>
    <w:rsid w:val="00EA1538"/>
    <w:rsid w:val="00EA1A95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8B3"/>
    <w:rsid w:val="00EF1959"/>
    <w:rsid w:val="00EF23AC"/>
    <w:rsid w:val="00EF2D9E"/>
    <w:rsid w:val="00EF5C0C"/>
    <w:rsid w:val="00EF705F"/>
    <w:rsid w:val="00F0039E"/>
    <w:rsid w:val="00F00F01"/>
    <w:rsid w:val="00F01933"/>
    <w:rsid w:val="00F03DCB"/>
    <w:rsid w:val="00F06864"/>
    <w:rsid w:val="00F068EA"/>
    <w:rsid w:val="00F07E62"/>
    <w:rsid w:val="00F10F88"/>
    <w:rsid w:val="00F12223"/>
    <w:rsid w:val="00F170C7"/>
    <w:rsid w:val="00F21BBF"/>
    <w:rsid w:val="00F225E0"/>
    <w:rsid w:val="00F2397F"/>
    <w:rsid w:val="00F25720"/>
    <w:rsid w:val="00F25B31"/>
    <w:rsid w:val="00F269C9"/>
    <w:rsid w:val="00F26CA5"/>
    <w:rsid w:val="00F313E9"/>
    <w:rsid w:val="00F3224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28B2"/>
    <w:rsid w:val="00F642A2"/>
    <w:rsid w:val="00F64F8F"/>
    <w:rsid w:val="00F66281"/>
    <w:rsid w:val="00F67A11"/>
    <w:rsid w:val="00F67DBD"/>
    <w:rsid w:val="00F70B62"/>
    <w:rsid w:val="00F70F03"/>
    <w:rsid w:val="00F72305"/>
    <w:rsid w:val="00F72750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87C61"/>
    <w:rsid w:val="00F91B50"/>
    <w:rsid w:val="00F92F02"/>
    <w:rsid w:val="00F93461"/>
    <w:rsid w:val="00F9359C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6BEA"/>
    <w:rsid w:val="00FC78CF"/>
    <w:rsid w:val="00FD1029"/>
    <w:rsid w:val="00FD1960"/>
    <w:rsid w:val="00FD203F"/>
    <w:rsid w:val="00FD51F1"/>
    <w:rsid w:val="00FD58CE"/>
    <w:rsid w:val="00FE1379"/>
    <w:rsid w:val="00FE1C9C"/>
    <w:rsid w:val="00FE6510"/>
    <w:rsid w:val="00FE73E5"/>
    <w:rsid w:val="00FE78C9"/>
    <w:rsid w:val="00FF01F1"/>
    <w:rsid w:val="00FF1CD6"/>
    <w:rsid w:val="00FF21EB"/>
    <w:rsid w:val="00FF26E7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hyperlink" Target="https://github.com/lyhd/Dragon-World/blob/master/licenses.txt" TargetMode="External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openxmlformats.org/officeDocument/2006/relationships/hyperlink" Target="https://goo.gl/UwXFy6" TargetMode="External"/><Relationship Id="rId50" Type="http://schemas.openxmlformats.org/officeDocument/2006/relationships/image" Target="media/image37.png"/><Relationship Id="rId55" Type="http://schemas.openxmlformats.org/officeDocument/2006/relationships/image" Target="media/image41.jpeg"/><Relationship Id="rId63" Type="http://schemas.openxmlformats.org/officeDocument/2006/relationships/hyperlink" Target="https://youtu.be/Vycf8MM8Ix8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3" Type="http://schemas.openxmlformats.org/officeDocument/2006/relationships/hyperlink" Target="https://github.com/lyhd/Dragon-World" TargetMode="External"/><Relationship Id="rId58" Type="http://schemas.openxmlformats.org/officeDocument/2006/relationships/image" Target="media/image44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5.jpeg"/><Relationship Id="rId56" Type="http://schemas.openxmlformats.org/officeDocument/2006/relationships/image" Target="media/image42.jpeg"/><Relationship Id="rId64" Type="http://schemas.openxmlformats.org/officeDocument/2006/relationships/footer" Target="footer1.xml"/><Relationship Id="rId8" Type="http://schemas.openxmlformats.org/officeDocument/2006/relationships/hyperlink" Target="https://github.com/lyhd/Dragon-World/blob/master/changelog.txt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hyperlink" Target="https://github.com/lyhd/Dragon-World" TargetMode="External"/><Relationship Id="rId59" Type="http://schemas.openxmlformats.org/officeDocument/2006/relationships/image" Target="media/image45.jpe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hyperlink" Target="https://github.com/lyhd/Dragon-World" TargetMode="External"/><Relationship Id="rId49" Type="http://schemas.openxmlformats.org/officeDocument/2006/relationships/image" Target="media/image36.jpeg"/><Relationship Id="rId57" Type="http://schemas.openxmlformats.org/officeDocument/2006/relationships/image" Target="media/image43.jpe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hyperlink" Target="https://github.com/lyhd/Dragon-World" TargetMode="External"/><Relationship Id="rId52" Type="http://schemas.openxmlformats.org/officeDocument/2006/relationships/image" Target="media/image39.png"/><Relationship Id="rId60" Type="http://schemas.openxmlformats.org/officeDocument/2006/relationships/image" Target="media/image46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94E41-740F-448F-9EB1-F43D8FB25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26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588</cp:revision>
  <dcterms:created xsi:type="dcterms:W3CDTF">2015-01-14T03:21:00Z</dcterms:created>
  <dcterms:modified xsi:type="dcterms:W3CDTF">2018-05-18T06:33:00Z</dcterms:modified>
</cp:coreProperties>
</file>